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24F180" w14:textId="77777777" w:rsidR="00D6125B" w:rsidRDefault="00D6125B" w:rsidP="00677B95">
      <w:pPr>
        <w:spacing w:after="0" w:line="276" w:lineRule="auto"/>
        <w:jc w:val="both"/>
        <w:rPr>
          <w:rFonts w:ascii="Garamond" w:hAnsi="Garamond" w:cs="Times New Roman"/>
          <w:sz w:val="18"/>
          <w:szCs w:val="18"/>
        </w:rPr>
      </w:pPr>
    </w:p>
    <w:p w14:paraId="79518FCB" w14:textId="77777777" w:rsidR="009C486D" w:rsidRDefault="00E23DC6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bookmarkStart w:id="0" w:name="_Hlk121142631"/>
      <w:r>
        <w:rPr>
          <w:rFonts w:ascii="Garamond" w:hAnsi="Garamond" w:cs="Times New Roman"/>
          <w:b/>
          <w:sz w:val="24"/>
          <w:szCs w:val="24"/>
          <w:lang w:val="pl-PL"/>
        </w:rPr>
        <w:t>Psychologiczne uwarunkowania kontaktu i relacji z pacjentem</w:t>
      </w:r>
    </w:p>
    <w:bookmarkEnd w:id="0"/>
    <w:p w14:paraId="490645D9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12E6FA6C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0B26D47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2816EF4C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62AF4A3B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221C379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2454C250" w14:textId="4CBF0FCD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AD3539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AD3539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52317" w:rsidRPr="00A3045F" w14:paraId="17AB661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9BFAB19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4913CCFA" w14:textId="77777777" w:rsidR="00752317" w:rsidRPr="00C0574F" w:rsidRDefault="00D85EA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52317" w:rsidRPr="00A3045F" w14:paraId="1279D110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5776C73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71883C2F" w14:textId="58CDFFD7" w:rsidR="00752317" w:rsidRPr="00A3045F" w:rsidRDefault="003554D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Rok 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AD3539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 Semestr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I</w:t>
            </w:r>
            <w:r w:rsidR="00E23DC6">
              <w:rPr>
                <w:rFonts w:ascii="Garamond" w:hAnsi="Garamond" w:cs="Times New Roman"/>
                <w:sz w:val="20"/>
                <w:szCs w:val="20"/>
                <w:lang w:val="pl-PL"/>
              </w:rPr>
              <w:t>II</w:t>
            </w:r>
          </w:p>
        </w:tc>
      </w:tr>
      <w:tr w:rsidR="00752317" w:rsidRPr="00136CBE" w14:paraId="1484E72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655FB32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0B92A9B3" w14:textId="77777777" w:rsidR="00752317" w:rsidRPr="00A3045F" w:rsidRDefault="00D85EA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52317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52317" w:rsidRPr="00A3045F" w14:paraId="7CCB715B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9A4CD09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525AB480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52317" w:rsidRPr="00D5784E" w14:paraId="6F7B2EC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3C8AE9D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64DF8EEE" w14:textId="77777777" w:rsidR="00752317" w:rsidRPr="00A3045F" w:rsidRDefault="00D5784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343F03" w:rsidRPr="00FA69FD" w14:paraId="5355D85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3BD8A56" w14:textId="77777777" w:rsidR="00343F03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</w:t>
            </w:r>
            <w:r w:rsidR="00E043AD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ości</w:t>
            </w:r>
          </w:p>
          <w:p w14:paraId="7970F88E" w14:textId="77777777" w:rsidR="00343F03" w:rsidRPr="00A3045F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7DFC4E54" w14:textId="77777777" w:rsidR="00343F03" w:rsidRPr="00A3045F" w:rsidRDefault="00FA69F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752317" w:rsidRPr="00A3045F" w14:paraId="40A3CDEF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F5943C5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3E899EF4" w14:textId="77777777" w:rsidR="00752317" w:rsidRPr="00A3045F" w:rsidRDefault="00D5784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Obligatoryjny</w:t>
            </w:r>
          </w:p>
        </w:tc>
      </w:tr>
      <w:tr w:rsidR="00752317" w:rsidRPr="00A3045F" w14:paraId="3D7EBF1C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72014C0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54C8FC2A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42766592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5FEEBC13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5323680E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105BCF02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2D21451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706524A7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733C009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09C07FCA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64B2196A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1F85E2A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6E55172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51652D7F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318F392E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5E915D9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E23DC6" w:rsidRPr="004B21E0" w14:paraId="7DB56555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38F32D9E" w14:textId="77777777" w:rsidR="00E23DC6" w:rsidRPr="004B21E0" w:rsidRDefault="00E23DC6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6429D9F1" w14:textId="77777777" w:rsidR="00E23DC6" w:rsidRPr="004B21E0" w:rsidRDefault="00E23D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45" w:type="dxa"/>
            <w:vAlign w:val="center"/>
          </w:tcPr>
          <w:p w14:paraId="349AE0B2" w14:textId="77777777" w:rsidR="00E23DC6" w:rsidRPr="00706643" w:rsidRDefault="00E23D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845" w:type="dxa"/>
            <w:vMerge w:val="restart"/>
            <w:vAlign w:val="center"/>
          </w:tcPr>
          <w:p w14:paraId="34AAE6F4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</w:t>
            </w:r>
          </w:p>
        </w:tc>
        <w:tc>
          <w:tcPr>
            <w:tcW w:w="2144" w:type="dxa"/>
            <w:vAlign w:val="center"/>
          </w:tcPr>
          <w:p w14:paraId="1B6AF3C3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71164080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</w:t>
            </w:r>
            <w:r w:rsidR="00D70C5C">
              <w:rPr>
                <w:rFonts w:ascii="Garamond" w:hAnsi="Garamond" w:cs="Times New Roman"/>
                <w:sz w:val="18"/>
                <w:szCs w:val="18"/>
                <w:lang w:val="pl-PL"/>
              </w:rPr>
              <w:t>%</w:t>
            </w:r>
          </w:p>
        </w:tc>
      </w:tr>
      <w:tr w:rsidR="00E23DC6" w:rsidRPr="00D85EAA" w14:paraId="5B2A8BE3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32FD7161" w14:textId="77777777" w:rsidR="00E23DC6" w:rsidRPr="004B21E0" w:rsidRDefault="00E23DC6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Ćwiczeni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a</w:t>
            </w:r>
          </w:p>
        </w:tc>
        <w:tc>
          <w:tcPr>
            <w:tcW w:w="1276" w:type="dxa"/>
            <w:vAlign w:val="center"/>
          </w:tcPr>
          <w:p w14:paraId="3FF367B0" w14:textId="77777777" w:rsidR="00E23DC6" w:rsidRPr="004B21E0" w:rsidRDefault="00E23D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45" w:type="dxa"/>
            <w:vAlign w:val="center"/>
          </w:tcPr>
          <w:p w14:paraId="77DD8F6B" w14:textId="77777777" w:rsidR="00E23DC6" w:rsidRPr="00706643" w:rsidRDefault="00E23D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2</w:t>
            </w:r>
          </w:p>
        </w:tc>
        <w:tc>
          <w:tcPr>
            <w:tcW w:w="845" w:type="dxa"/>
            <w:vMerge/>
            <w:vAlign w:val="center"/>
          </w:tcPr>
          <w:p w14:paraId="09D3FCD4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2496F55C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4E4F8192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  <w:r w:rsidR="00D70C5C">
              <w:rPr>
                <w:rFonts w:ascii="Garamond" w:hAnsi="Garamond" w:cs="Times New Roman"/>
                <w:sz w:val="18"/>
                <w:szCs w:val="18"/>
                <w:lang w:val="pl-PL"/>
              </w:rPr>
              <w:t>%</w:t>
            </w:r>
          </w:p>
        </w:tc>
      </w:tr>
      <w:tr w:rsidR="00E23DC6" w:rsidRPr="004B21E0" w14:paraId="0900FE2C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0A45791B" w14:textId="77777777" w:rsidR="00E23DC6" w:rsidRPr="004B21E0" w:rsidRDefault="00E23DC6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arsztaty</w:t>
            </w:r>
          </w:p>
        </w:tc>
        <w:tc>
          <w:tcPr>
            <w:tcW w:w="1276" w:type="dxa"/>
            <w:vAlign w:val="center"/>
          </w:tcPr>
          <w:p w14:paraId="2643BB08" w14:textId="77777777" w:rsidR="00E23DC6" w:rsidRPr="004B21E0" w:rsidRDefault="00E23D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45" w:type="dxa"/>
            <w:vAlign w:val="center"/>
          </w:tcPr>
          <w:p w14:paraId="0F6ADA8E" w14:textId="77777777" w:rsidR="00E23DC6" w:rsidRPr="00706643" w:rsidRDefault="00E23D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2</w:t>
            </w:r>
          </w:p>
        </w:tc>
        <w:tc>
          <w:tcPr>
            <w:tcW w:w="845" w:type="dxa"/>
            <w:vMerge/>
            <w:vAlign w:val="center"/>
          </w:tcPr>
          <w:p w14:paraId="114F395A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2757FB47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754F9481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  <w:r w:rsidR="00D70C5C">
              <w:rPr>
                <w:rFonts w:ascii="Garamond" w:hAnsi="Garamond" w:cs="Times New Roman"/>
                <w:sz w:val="18"/>
                <w:szCs w:val="18"/>
                <w:lang w:val="pl-PL"/>
              </w:rPr>
              <w:t>%</w:t>
            </w:r>
          </w:p>
        </w:tc>
      </w:tr>
      <w:tr w:rsidR="00E23DC6" w:rsidRPr="004B21E0" w14:paraId="6907D374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06238148" w14:textId="77777777" w:rsidR="00E23DC6" w:rsidRPr="006A1E4A" w:rsidRDefault="00E23DC6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1B23497A" w14:textId="77777777" w:rsidR="00E23DC6" w:rsidRPr="006A1E4A" w:rsidRDefault="00E23D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33C68824" w14:textId="77777777" w:rsidR="00E23DC6" w:rsidRPr="006A1E4A" w:rsidRDefault="00E23D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2</w:t>
            </w:r>
          </w:p>
        </w:tc>
        <w:tc>
          <w:tcPr>
            <w:tcW w:w="845" w:type="dxa"/>
            <w:vMerge/>
            <w:vAlign w:val="center"/>
          </w:tcPr>
          <w:p w14:paraId="6261971B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54EED254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E23DC6" w:rsidRPr="004B21E0" w14:paraId="1A6C9EE1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6C47FB67" w14:textId="77777777" w:rsidR="00E23DC6" w:rsidRPr="004B21E0" w:rsidRDefault="00E23DC6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20849EB3" w14:textId="77777777" w:rsidR="00E23DC6" w:rsidRPr="004B21E0" w:rsidRDefault="00E23D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0</w:t>
            </w:r>
          </w:p>
        </w:tc>
        <w:tc>
          <w:tcPr>
            <w:tcW w:w="1545" w:type="dxa"/>
            <w:vAlign w:val="center"/>
          </w:tcPr>
          <w:p w14:paraId="1AC8EB4F" w14:textId="77777777" w:rsidR="00E23DC6" w:rsidRPr="004B21E0" w:rsidRDefault="00E23D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93</w:t>
            </w:r>
          </w:p>
        </w:tc>
        <w:tc>
          <w:tcPr>
            <w:tcW w:w="845" w:type="dxa"/>
            <w:vMerge/>
            <w:vAlign w:val="center"/>
          </w:tcPr>
          <w:p w14:paraId="28F7E49B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4909DCE8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E23DC6" w:rsidRPr="004B21E0" w14:paraId="1434B710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5417D51C" w14:textId="77777777" w:rsidR="00E23DC6" w:rsidRPr="004B21E0" w:rsidRDefault="00E23DC6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15775EE" w14:textId="77777777" w:rsidR="00E23DC6" w:rsidRPr="004B21E0" w:rsidRDefault="00E23D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5</w:t>
            </w:r>
          </w:p>
        </w:tc>
        <w:tc>
          <w:tcPr>
            <w:tcW w:w="1545" w:type="dxa"/>
            <w:vAlign w:val="center"/>
          </w:tcPr>
          <w:p w14:paraId="0353EE60" w14:textId="77777777" w:rsidR="00E23DC6" w:rsidRPr="00706643" w:rsidRDefault="00E23DC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5</w:t>
            </w:r>
          </w:p>
        </w:tc>
        <w:tc>
          <w:tcPr>
            <w:tcW w:w="845" w:type="dxa"/>
            <w:vMerge/>
            <w:vAlign w:val="center"/>
          </w:tcPr>
          <w:p w14:paraId="45EC9438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1FFEFCCB" w14:textId="77777777" w:rsidR="00E23DC6" w:rsidRPr="004B21E0" w:rsidRDefault="00E23DC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455FA6F2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01946C5B" w14:textId="77777777" w:rsidR="00D5784E" w:rsidRPr="00FE1A88" w:rsidRDefault="00D5784E" w:rsidP="00D5784E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D5784E" w:rsidRPr="00AD3539" w14:paraId="431CF389" w14:textId="77777777" w:rsidTr="00A82863">
        <w:tc>
          <w:tcPr>
            <w:tcW w:w="10461" w:type="dxa"/>
            <w:vAlign w:val="center"/>
          </w:tcPr>
          <w:p w14:paraId="360D9BC0" w14:textId="77777777" w:rsidR="00D5784E" w:rsidRPr="00FE1A88" w:rsidRDefault="00D5784E" w:rsidP="00A82863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</w:tbl>
    <w:p w14:paraId="48B7AB75" w14:textId="77777777" w:rsidR="00A3045F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4939756E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AD3539" w14:paraId="607BB214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3C5AD334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03654E5B" w14:textId="77777777" w:rsidR="009C486D" w:rsidRPr="00FE1A88" w:rsidRDefault="009F3E32" w:rsidP="00BD7E4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poznanie studentów z podstawow</w:t>
            </w:r>
            <w:r w:rsidR="0024392E">
              <w:rPr>
                <w:rFonts w:ascii="Garamond" w:hAnsi="Garamond" w:cs="Times New Roman"/>
                <w:sz w:val="18"/>
                <w:szCs w:val="18"/>
                <w:lang w:val="pl-PL"/>
              </w:rPr>
              <w:t>ą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iedzą dotycząc</w:t>
            </w:r>
            <w:r w:rsidR="0024392E">
              <w:rPr>
                <w:rFonts w:ascii="Garamond" w:hAnsi="Garamond" w:cs="Times New Roman"/>
                <w:sz w:val="18"/>
                <w:szCs w:val="18"/>
                <w:lang w:val="pl-PL"/>
              </w:rPr>
              <w:t>ą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zdrowia </w:t>
            </w:r>
            <w:r w:rsidR="00E06C2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sychicznego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i somatycznego – perspektywa medyczna, społeczna, psychologiczna</w:t>
            </w:r>
          </w:p>
        </w:tc>
      </w:tr>
      <w:tr w:rsidR="009C486D" w:rsidRPr="00AD3539" w14:paraId="6C5CD147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046B8BE0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2CE1C55A" w14:textId="77777777" w:rsidR="009C486D" w:rsidRPr="00FE1A88" w:rsidRDefault="009F3E32" w:rsidP="00BD7E4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zybliżenie poznawczej oceny choroby</w:t>
            </w:r>
            <w:r w:rsidR="00D234D5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24392E">
              <w:rPr>
                <w:rFonts w:ascii="Garamond" w:hAnsi="Garamond" w:cs="Times New Roman"/>
                <w:sz w:val="18"/>
                <w:szCs w:val="18"/>
                <w:lang w:val="pl-PL"/>
              </w:rPr>
              <w:t>(somatycznej i psychicznej</w:t>
            </w:r>
            <w:r w:rsidR="00D234D5">
              <w:rPr>
                <w:rFonts w:ascii="Garamond" w:hAnsi="Garamond" w:cs="Times New Roman"/>
                <w:sz w:val="18"/>
                <w:szCs w:val="18"/>
                <w:lang w:val="pl-PL"/>
              </w:rPr>
              <w:t>)</w:t>
            </w:r>
            <w:r w:rsidR="0024392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C7051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- </w:t>
            </w:r>
            <w:r w:rsidR="0077620B">
              <w:rPr>
                <w:rFonts w:ascii="Garamond" w:hAnsi="Garamond" w:cs="Times New Roman"/>
                <w:sz w:val="18"/>
                <w:szCs w:val="18"/>
                <w:lang w:val="pl-PL"/>
              </w:rPr>
              <w:t>wiedza na temat choroby, jej subiektywne znaczenie dla pacjenta, emocje związane z chorob</w:t>
            </w:r>
            <w:r w:rsidR="00C70519">
              <w:rPr>
                <w:rFonts w:ascii="Garamond" w:hAnsi="Garamond" w:cs="Times New Roman"/>
                <w:sz w:val="18"/>
                <w:szCs w:val="18"/>
                <w:lang w:val="pl-PL"/>
              </w:rPr>
              <w:t>ą</w:t>
            </w:r>
            <w:r w:rsidR="0077620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jej wpływ na relacje z pacjentem </w:t>
            </w:r>
          </w:p>
        </w:tc>
      </w:tr>
      <w:tr w:rsidR="009C486D" w:rsidRPr="00AD3539" w14:paraId="77459CEC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3FD58ADA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7E3CA2FC" w14:textId="77777777" w:rsidR="009C486D" w:rsidRPr="00FE1A88" w:rsidRDefault="009F3E32" w:rsidP="00BD7E4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rzybliżenie czynników ważnych w </w:t>
            </w:r>
            <w:r w:rsidR="00C7051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kształtowaniu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relacji</w:t>
            </w:r>
            <w:r w:rsidR="0077620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C7051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 pacjentem </w:t>
            </w:r>
            <w:r w:rsidR="0024392E">
              <w:rPr>
                <w:rFonts w:ascii="Garamond" w:hAnsi="Garamond" w:cs="Times New Roman"/>
                <w:sz w:val="18"/>
                <w:szCs w:val="18"/>
                <w:lang w:val="pl-PL"/>
              </w:rPr>
              <w:t>(</w:t>
            </w:r>
            <w:r w:rsidR="000B3F1B">
              <w:rPr>
                <w:rFonts w:ascii="Garamond" w:hAnsi="Garamond" w:cs="Times New Roman"/>
                <w:sz w:val="18"/>
                <w:szCs w:val="18"/>
                <w:lang w:val="pl-PL"/>
              </w:rPr>
              <w:t>poszanowanie godności, praw</w:t>
            </w:r>
            <w:r w:rsidR="0024392E">
              <w:rPr>
                <w:rFonts w:ascii="Garamond" w:hAnsi="Garamond" w:cs="Times New Roman"/>
                <w:sz w:val="18"/>
                <w:szCs w:val="18"/>
                <w:lang w:val="pl-PL"/>
              </w:rPr>
              <w:t>o</w:t>
            </w:r>
            <w:r w:rsidR="000B3F1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do intymności, </w:t>
            </w:r>
            <w:r w:rsidR="0077620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rawo do szacunku, </w:t>
            </w:r>
            <w:r w:rsidR="000B3F1B">
              <w:rPr>
                <w:rFonts w:ascii="Garamond" w:hAnsi="Garamond" w:cs="Times New Roman"/>
                <w:sz w:val="18"/>
                <w:szCs w:val="18"/>
                <w:lang w:val="pl-PL"/>
              </w:rPr>
              <w:t>autonomii</w:t>
            </w:r>
            <w:r w:rsidR="0024392E">
              <w:rPr>
                <w:rFonts w:ascii="Garamond" w:hAnsi="Garamond" w:cs="Times New Roman"/>
                <w:sz w:val="18"/>
                <w:szCs w:val="18"/>
                <w:lang w:val="pl-PL"/>
              </w:rPr>
              <w:t>)</w:t>
            </w:r>
            <w:r w:rsidR="000B3F1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,  </w:t>
            </w:r>
          </w:p>
        </w:tc>
      </w:tr>
      <w:tr w:rsidR="009F3E32" w:rsidRPr="00AD3539" w14:paraId="6EC2BDFD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44A201D8" w14:textId="77777777" w:rsidR="009F3E32" w:rsidRPr="00FE1A88" w:rsidRDefault="009F3E32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0064" w:type="dxa"/>
            <w:vAlign w:val="center"/>
          </w:tcPr>
          <w:p w14:paraId="162D9BE8" w14:textId="77777777" w:rsidR="009F3E32" w:rsidRDefault="00C70519" w:rsidP="00BD7E4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skazywanie na znaczenie </w:t>
            </w:r>
            <w:r w:rsidR="000B3F1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dstawowych cech </w:t>
            </w:r>
            <w:r w:rsidR="0077620B">
              <w:rPr>
                <w:rFonts w:ascii="Garamond" w:hAnsi="Garamond" w:cs="Times New Roman"/>
                <w:sz w:val="18"/>
                <w:szCs w:val="18"/>
                <w:lang w:val="pl-PL"/>
              </w:rPr>
              <w:t>podmiotowych i kompetencyjnych st</w:t>
            </w:r>
            <w:r w:rsidR="000B3F1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anowiących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 </w:t>
            </w:r>
            <w:r w:rsidR="000B3F1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obrej relacji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 pacjentem </w:t>
            </w:r>
            <w:r w:rsidR="000B3F1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CD653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</w:p>
        </w:tc>
      </w:tr>
    </w:tbl>
    <w:p w14:paraId="3FFF8148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480F7010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3B549CCD" w14:textId="77777777" w:rsidTr="00B948AA">
        <w:trPr>
          <w:trHeight w:val="298"/>
        </w:trPr>
        <w:tc>
          <w:tcPr>
            <w:tcW w:w="10484" w:type="dxa"/>
            <w:gridSpan w:val="4"/>
            <w:shd w:val="clear" w:color="auto" w:fill="D9E2F3" w:themeFill="accent5" w:themeFillTint="33"/>
            <w:vAlign w:val="center"/>
          </w:tcPr>
          <w:p w14:paraId="134AE58A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AD3539" w14:paraId="69B89FA2" w14:textId="77777777" w:rsidTr="00B948A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8102AC2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5F45167D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87C9438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E4F2E3D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1EADCAC8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0C490E5C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FE1A88" w14:paraId="3D0C9535" w14:textId="77777777" w:rsidTr="00BD7E4F">
        <w:tc>
          <w:tcPr>
            <w:tcW w:w="561" w:type="dxa"/>
            <w:vAlign w:val="center"/>
          </w:tcPr>
          <w:p w14:paraId="6AD0FD3D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2" w:type="dxa"/>
            <w:vAlign w:val="center"/>
          </w:tcPr>
          <w:p w14:paraId="6E9002DF" w14:textId="77777777" w:rsidR="009C486D" w:rsidRPr="005A698A" w:rsidRDefault="009A570B" w:rsidP="00677B95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P</w:t>
            </w:r>
            <w:r w:rsidR="00CD3773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osiada podstawow</w:t>
            </w:r>
            <w:r w:rsidR="0024392E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ą</w:t>
            </w:r>
            <w:r w:rsidR="00CD3773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iedzę na temat obrazu </w:t>
            </w:r>
            <w:r w:rsidR="00C70519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różnych schorzeń</w:t>
            </w:r>
            <w:r w:rsidR="0024392E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C70519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(ich</w:t>
            </w:r>
            <w:r w:rsidR="0024392E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diagnozy, etiologii, przebiegu, skutków) i</w:t>
            </w:r>
            <w:r w:rsidR="00CD3773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czynników wpływających na </w:t>
            </w:r>
            <w:r w:rsidR="00C70519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ich</w:t>
            </w:r>
            <w:r w:rsidR="0077620B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subiektywne znaczenie </w:t>
            </w:r>
            <w:r w:rsidR="005F0BC5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choroby </w:t>
            </w:r>
            <w:r w:rsidR="0077620B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la pacjenta</w:t>
            </w:r>
            <w:r w:rsidR="00CD3773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25CB0CA4" w14:textId="77777777" w:rsidR="000C1507" w:rsidRPr="005A698A" w:rsidRDefault="000C1507" w:rsidP="009D3206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iet2_WG03</w:t>
            </w:r>
          </w:p>
          <w:p w14:paraId="79B0AB25" w14:textId="77777777" w:rsidR="003B7D2C" w:rsidRPr="005A698A" w:rsidRDefault="003B7D2C" w:rsidP="009D3206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iet2_WG10</w:t>
            </w:r>
          </w:p>
        </w:tc>
        <w:tc>
          <w:tcPr>
            <w:tcW w:w="2552" w:type="dxa"/>
            <w:vAlign w:val="center"/>
          </w:tcPr>
          <w:p w14:paraId="09A293CB" w14:textId="77777777" w:rsidR="009C486D" w:rsidRPr="00FE1A88" w:rsidRDefault="00C12444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9C486D" w:rsidRPr="00FE1A88" w14:paraId="1EED92DB" w14:textId="77777777" w:rsidTr="00BD7E4F">
        <w:tc>
          <w:tcPr>
            <w:tcW w:w="561" w:type="dxa"/>
            <w:vAlign w:val="center"/>
          </w:tcPr>
          <w:p w14:paraId="26C4F084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2" w:type="dxa"/>
            <w:vAlign w:val="center"/>
          </w:tcPr>
          <w:p w14:paraId="6C4BBEC2" w14:textId="77777777" w:rsidR="009C486D" w:rsidRPr="005A698A" w:rsidRDefault="009A570B" w:rsidP="00677B95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P</w:t>
            </w:r>
            <w:r w:rsidR="00C70519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siada </w:t>
            </w:r>
            <w:r w:rsidR="00CD3773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iedzę na </w:t>
            </w:r>
            <w:r w:rsidR="0077620B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temat </w:t>
            </w:r>
            <w:r w:rsidR="00CD3773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pływu typu choroby na sposób funkcjonowania osoby chorej, roli wglądu w chorobę </w:t>
            </w:r>
          </w:p>
        </w:tc>
        <w:tc>
          <w:tcPr>
            <w:tcW w:w="1559" w:type="dxa"/>
            <w:vAlign w:val="center"/>
          </w:tcPr>
          <w:p w14:paraId="30E20B45" w14:textId="77777777" w:rsidR="000C1507" w:rsidRPr="005A698A" w:rsidRDefault="000C1507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iet2_WG02</w:t>
            </w:r>
          </w:p>
          <w:p w14:paraId="6AD71408" w14:textId="77777777" w:rsidR="009C486D" w:rsidRPr="005A698A" w:rsidRDefault="003B7D2C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iet2_WG10</w:t>
            </w:r>
          </w:p>
        </w:tc>
        <w:tc>
          <w:tcPr>
            <w:tcW w:w="2552" w:type="dxa"/>
            <w:vAlign w:val="center"/>
          </w:tcPr>
          <w:p w14:paraId="58285910" w14:textId="77777777" w:rsidR="009C486D" w:rsidRPr="00FE1A88" w:rsidRDefault="00C12444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9C486D" w:rsidRPr="00FE1A88" w14:paraId="7E9F38D8" w14:textId="77777777" w:rsidTr="00BD7E4F">
        <w:tc>
          <w:tcPr>
            <w:tcW w:w="561" w:type="dxa"/>
            <w:vAlign w:val="center"/>
          </w:tcPr>
          <w:p w14:paraId="1B279F72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2" w:type="dxa"/>
            <w:vAlign w:val="center"/>
          </w:tcPr>
          <w:p w14:paraId="5A1CA19E" w14:textId="77777777" w:rsidR="009C486D" w:rsidRPr="005A698A" w:rsidRDefault="009A570B" w:rsidP="00677B95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Posiada</w:t>
            </w:r>
            <w:r w:rsidR="00CD3773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iedz</w:t>
            </w:r>
            <w:r w:rsidR="0024392E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ę</w:t>
            </w:r>
            <w:r w:rsidR="00CD3773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na temat czynników </w:t>
            </w:r>
            <w:r w:rsidR="0024392E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dmiotowych i sytuacyjnych </w:t>
            </w:r>
            <w:r w:rsidR="00CD3773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stotnych w relacji </w:t>
            </w:r>
            <w:r w:rsidR="0024392E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 pacjentem </w:t>
            </w:r>
            <w:r w:rsidR="005F0BC5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(cechy osobowości, warunki kontaktu)</w:t>
            </w:r>
          </w:p>
        </w:tc>
        <w:tc>
          <w:tcPr>
            <w:tcW w:w="1559" w:type="dxa"/>
            <w:vAlign w:val="center"/>
          </w:tcPr>
          <w:p w14:paraId="6865AB2E" w14:textId="77777777" w:rsidR="003B7D2C" w:rsidRPr="005A698A" w:rsidRDefault="003B7D2C" w:rsidP="000C150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iet2_WG07</w:t>
            </w:r>
          </w:p>
        </w:tc>
        <w:tc>
          <w:tcPr>
            <w:tcW w:w="2552" w:type="dxa"/>
            <w:vAlign w:val="center"/>
          </w:tcPr>
          <w:p w14:paraId="1F64F1DC" w14:textId="77777777" w:rsidR="009C486D" w:rsidRPr="00FE1A88" w:rsidRDefault="00C12444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24392E" w:rsidRPr="00FE1A88" w14:paraId="315DF5CB" w14:textId="77777777" w:rsidTr="00BD7E4F">
        <w:tc>
          <w:tcPr>
            <w:tcW w:w="561" w:type="dxa"/>
            <w:vAlign w:val="center"/>
          </w:tcPr>
          <w:p w14:paraId="3D54B1F3" w14:textId="77777777" w:rsidR="0024392E" w:rsidRDefault="0024392E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4</w:t>
            </w:r>
          </w:p>
        </w:tc>
        <w:tc>
          <w:tcPr>
            <w:tcW w:w="5812" w:type="dxa"/>
            <w:vAlign w:val="center"/>
          </w:tcPr>
          <w:p w14:paraId="753B9E4D" w14:textId="77777777" w:rsidR="0024392E" w:rsidRPr="005A698A" w:rsidRDefault="009A570B" w:rsidP="00677B95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R</w:t>
            </w:r>
            <w:r w:rsidR="0024392E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zumie </w:t>
            </w:r>
            <w:r w:rsidR="00C12444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naczenie podstawowych cech dobrej komunikacji z pacjentem </w:t>
            </w:r>
            <w:r w:rsidR="0077620B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takich jak:</w:t>
            </w:r>
            <w:r w:rsidR="00C12444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aktywne słuchanie</w:t>
            </w:r>
            <w:r w:rsidR="005F0BC5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, szacunek, uważność </w:t>
            </w:r>
            <w:r w:rsidR="00C12444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 akcentowanie </w:t>
            </w:r>
            <w:r w:rsidR="005F0BC5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jego </w:t>
            </w:r>
            <w:r w:rsidR="00C12444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pozytywnych stron</w:t>
            </w:r>
            <w:r w:rsidR="005F0BC5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07877057" w14:textId="77777777" w:rsidR="000C1507" w:rsidRPr="005A698A" w:rsidRDefault="000C1507" w:rsidP="000C150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en-US"/>
              </w:rPr>
              <w:t>Diet2_WG03</w:t>
            </w:r>
          </w:p>
          <w:p w14:paraId="71ED649D" w14:textId="77777777" w:rsidR="000C1507" w:rsidRPr="005A698A" w:rsidRDefault="000C1507" w:rsidP="000C150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en-US"/>
              </w:rPr>
              <w:t>Diet2_WK02</w:t>
            </w:r>
          </w:p>
        </w:tc>
        <w:tc>
          <w:tcPr>
            <w:tcW w:w="2552" w:type="dxa"/>
            <w:vAlign w:val="center"/>
          </w:tcPr>
          <w:p w14:paraId="3B39BEEA" w14:textId="77777777" w:rsidR="0024392E" w:rsidRPr="00FE1A88" w:rsidRDefault="00C12444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C12444" w:rsidRPr="003B7D2C" w14:paraId="5020D676" w14:textId="77777777" w:rsidTr="00BD7E4F">
        <w:tc>
          <w:tcPr>
            <w:tcW w:w="561" w:type="dxa"/>
            <w:vAlign w:val="center"/>
          </w:tcPr>
          <w:p w14:paraId="7CAB3DF7" w14:textId="77777777" w:rsidR="00C12444" w:rsidRDefault="00C12444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5</w:t>
            </w:r>
          </w:p>
        </w:tc>
        <w:tc>
          <w:tcPr>
            <w:tcW w:w="5812" w:type="dxa"/>
            <w:vAlign w:val="center"/>
          </w:tcPr>
          <w:p w14:paraId="50752909" w14:textId="77777777" w:rsidR="00C12444" w:rsidRPr="005A698A" w:rsidRDefault="009A570B" w:rsidP="00677B95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Z</w:t>
            </w:r>
            <w:r w:rsidR="00C12444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na i rozumie bariery komunikacyjne </w:t>
            </w:r>
            <w:r w:rsidR="005F0BC5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(</w:t>
            </w:r>
            <w:r w:rsidR="00C12444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brak czasu </w:t>
            </w:r>
            <w:r w:rsidR="00B514CF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la pacjenta</w:t>
            </w:r>
            <w:r w:rsidR="00C12444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, nieznajomoś</w:t>
            </w:r>
            <w:r w:rsidR="005F0BC5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ć</w:t>
            </w:r>
            <w:r w:rsidR="00C12444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ęzyka i różnic kulturowych, stereotyp</w:t>
            </w:r>
            <w:r w:rsidR="005F0BC5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y</w:t>
            </w:r>
            <w:r w:rsidR="00C12444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uprzedzeni</w:t>
            </w:r>
            <w:r w:rsidR="005F0BC5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a</w:t>
            </w:r>
            <w:r w:rsidR="00B514CF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społecz</w:t>
            </w:r>
            <w:r w:rsidR="005F0BC5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ne</w:t>
            </w:r>
            <w:r w:rsidR="00B514CF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związan</w:t>
            </w:r>
            <w:r w:rsidR="005F0BC5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e</w:t>
            </w:r>
            <w:r w:rsidR="00B514CF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z chorobą</w:t>
            </w:r>
            <w:r w:rsidR="005F0BC5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)</w:t>
            </w:r>
            <w:r w:rsidR="00B514CF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4F07A515" w14:textId="77777777" w:rsidR="000C1507" w:rsidRPr="005A698A" w:rsidRDefault="000C1507" w:rsidP="000C150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</w:rPr>
              <w:t>Diet2_WG09</w:t>
            </w:r>
          </w:p>
          <w:p w14:paraId="7354F39D" w14:textId="77777777" w:rsidR="000C1507" w:rsidRPr="005A698A" w:rsidRDefault="000C1507" w:rsidP="000C150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</w:rPr>
              <w:t>Diet2_WK02</w:t>
            </w:r>
          </w:p>
          <w:p w14:paraId="1D12B7D6" w14:textId="77777777" w:rsidR="003B7D2C" w:rsidRPr="005A698A" w:rsidRDefault="003B7D2C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</w:rPr>
              <w:t>Diet2_WK06</w:t>
            </w:r>
          </w:p>
        </w:tc>
        <w:tc>
          <w:tcPr>
            <w:tcW w:w="2552" w:type="dxa"/>
            <w:vAlign w:val="center"/>
          </w:tcPr>
          <w:p w14:paraId="7223527F" w14:textId="77777777" w:rsidR="00C12444" w:rsidRDefault="00F9792A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</w:tbl>
    <w:p w14:paraId="16D03E51" w14:textId="77777777" w:rsidR="009C486D" w:rsidRPr="003B7D2C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0ECC5E3C" w14:textId="77777777" w:rsidTr="00BE1E09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4DF36DE9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AD3539" w14:paraId="2A29DDE3" w14:textId="77777777" w:rsidTr="00BE1E09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5147EE6D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4F92A224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4763110D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3E91EE9F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7F7C2DDD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9F86AE6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3B7D2C" w14:paraId="647CD2BB" w14:textId="77777777" w:rsidTr="00BE1E09">
        <w:tc>
          <w:tcPr>
            <w:tcW w:w="561" w:type="dxa"/>
            <w:vAlign w:val="center"/>
          </w:tcPr>
          <w:p w14:paraId="23320942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519A00DE" w14:textId="77777777" w:rsidR="009C486D" w:rsidRPr="00FE1A88" w:rsidRDefault="009A570B" w:rsidP="00677B95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</w:t>
            </w:r>
            <w:r w:rsidR="00C12444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trafi </w:t>
            </w:r>
            <w:r w:rsidR="0093348B">
              <w:rPr>
                <w:rFonts w:ascii="Garamond" w:hAnsi="Garamond" w:cs="Times New Roman"/>
                <w:sz w:val="18"/>
                <w:szCs w:val="18"/>
                <w:lang w:val="pl-PL"/>
              </w:rPr>
              <w:t>określić, jaki</w:t>
            </w:r>
            <w:r w:rsidR="00C12444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est wpływ wiedzy pacjenta na temat choroby na ujawniane </w:t>
            </w:r>
            <w:r w:rsidR="00C12444">
              <w:rPr>
                <w:rFonts w:ascii="Garamond" w:hAnsi="Garamond" w:cs="Times New Roman"/>
                <w:sz w:val="18"/>
                <w:szCs w:val="18"/>
                <w:lang w:val="pl-PL"/>
              </w:rPr>
              <w:lastRenderedPageBreak/>
              <w:t xml:space="preserve">emocje oraz sposób </w:t>
            </w:r>
            <w:r w:rsidR="005F0BC5">
              <w:rPr>
                <w:rFonts w:ascii="Garamond" w:hAnsi="Garamond" w:cs="Times New Roman"/>
                <w:sz w:val="18"/>
                <w:szCs w:val="18"/>
                <w:lang w:val="pl-PL"/>
              </w:rPr>
              <w:t>zachowania</w:t>
            </w:r>
          </w:p>
        </w:tc>
        <w:tc>
          <w:tcPr>
            <w:tcW w:w="1559" w:type="dxa"/>
            <w:vAlign w:val="center"/>
          </w:tcPr>
          <w:p w14:paraId="1C2020F6" w14:textId="77777777" w:rsidR="009C486D" w:rsidRPr="005A698A" w:rsidRDefault="00F12CB0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lastRenderedPageBreak/>
              <w:t>Diet2_UW07</w:t>
            </w:r>
          </w:p>
          <w:p w14:paraId="179D4ED1" w14:textId="77777777" w:rsidR="00F12CB0" w:rsidRPr="005A698A" w:rsidRDefault="00F12CB0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lastRenderedPageBreak/>
              <w:t>Diet2_UW08</w:t>
            </w:r>
          </w:p>
        </w:tc>
        <w:tc>
          <w:tcPr>
            <w:tcW w:w="2552" w:type="dxa"/>
            <w:vAlign w:val="center"/>
          </w:tcPr>
          <w:p w14:paraId="08E56C6A" w14:textId="77777777" w:rsidR="009C486D" w:rsidRPr="00FE1A88" w:rsidRDefault="00F9792A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lastRenderedPageBreak/>
              <w:t xml:space="preserve">Sprawozdanie z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lastRenderedPageBreak/>
              <w:t>ćwiczeń/warsztatów</w:t>
            </w:r>
          </w:p>
        </w:tc>
      </w:tr>
      <w:tr w:rsidR="009C486D" w:rsidRPr="003B7D2C" w14:paraId="6597034F" w14:textId="77777777" w:rsidTr="00BE1E09">
        <w:tc>
          <w:tcPr>
            <w:tcW w:w="561" w:type="dxa"/>
            <w:vAlign w:val="center"/>
          </w:tcPr>
          <w:p w14:paraId="23AD40ED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lastRenderedPageBreak/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48A09AA4" w14:textId="77777777" w:rsidR="009C486D" w:rsidRPr="00FE1A88" w:rsidRDefault="009A570B" w:rsidP="00677B95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</w:t>
            </w:r>
            <w:r w:rsidR="000E72A2">
              <w:rPr>
                <w:rFonts w:ascii="Garamond" w:hAnsi="Garamond" w:cs="Times New Roman"/>
                <w:sz w:val="18"/>
                <w:szCs w:val="18"/>
                <w:lang w:val="pl-PL"/>
              </w:rPr>
              <w:t>otrafi określić postawę pacjenta wobec własnej choroby</w:t>
            </w:r>
            <w:r w:rsidR="00F12CB0">
              <w:rPr>
                <w:rFonts w:ascii="Garamond" w:hAnsi="Garamond" w:cs="Times New Roman"/>
                <w:sz w:val="18"/>
                <w:szCs w:val="18"/>
                <w:lang w:val="pl-PL"/>
              </w:rPr>
              <w:t>, określić jej związek z czynnikami podmiotowymi (cechy osobowości, system wartości, kompetencje społeczne) oraz określić ich znaczenie dla budowania</w:t>
            </w:r>
            <w:r w:rsidR="00BE1E0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efektywnej</w:t>
            </w:r>
            <w:r w:rsidR="00F12CB0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relacji z pacjentem/klientem</w:t>
            </w:r>
          </w:p>
        </w:tc>
        <w:tc>
          <w:tcPr>
            <w:tcW w:w="1559" w:type="dxa"/>
            <w:vAlign w:val="center"/>
          </w:tcPr>
          <w:p w14:paraId="02808B20" w14:textId="77777777" w:rsidR="00BE1E09" w:rsidRPr="005A698A" w:rsidRDefault="00BE1E09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en-US"/>
              </w:rPr>
              <w:t>Diet2_UW07</w:t>
            </w:r>
          </w:p>
          <w:p w14:paraId="1866085E" w14:textId="77777777" w:rsidR="00F12CB0" w:rsidRPr="005A698A" w:rsidRDefault="00F12CB0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en-US"/>
              </w:rPr>
              <w:t>Diet2_UO01</w:t>
            </w:r>
          </w:p>
        </w:tc>
        <w:tc>
          <w:tcPr>
            <w:tcW w:w="2552" w:type="dxa"/>
            <w:vAlign w:val="center"/>
          </w:tcPr>
          <w:p w14:paraId="1D5BCB67" w14:textId="77777777" w:rsidR="009C486D" w:rsidRPr="00FE1A88" w:rsidRDefault="00F9792A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prawozdanie z ćwiczeń/warsztatów</w:t>
            </w:r>
          </w:p>
        </w:tc>
      </w:tr>
      <w:tr w:rsidR="000E72A2" w:rsidRPr="003B7D2C" w14:paraId="78853CC5" w14:textId="77777777" w:rsidTr="00BE1E09">
        <w:tc>
          <w:tcPr>
            <w:tcW w:w="561" w:type="dxa"/>
            <w:vAlign w:val="center"/>
          </w:tcPr>
          <w:p w14:paraId="6D66E62E" w14:textId="77777777" w:rsidR="000E72A2" w:rsidRDefault="00034776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U5 </w:t>
            </w:r>
          </w:p>
        </w:tc>
        <w:tc>
          <w:tcPr>
            <w:tcW w:w="5813" w:type="dxa"/>
            <w:vAlign w:val="center"/>
          </w:tcPr>
          <w:p w14:paraId="1F9975EA" w14:textId="77777777" w:rsidR="000E72A2" w:rsidRDefault="009A570B" w:rsidP="00677B95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</w:t>
            </w:r>
            <w:r w:rsidR="00034776">
              <w:rPr>
                <w:rFonts w:ascii="Garamond" w:hAnsi="Garamond" w:cs="Times New Roman"/>
                <w:sz w:val="18"/>
                <w:szCs w:val="18"/>
                <w:lang w:val="pl-PL"/>
              </w:rPr>
              <w:t>otrafi wskazać bariery komunikacyjne (brak szacunku dla pacjenta, jego przedmiotowe traktowanie, krytykowanie, brak poszanowania jego godności i prawa do stanowienia o sobie), które utrudniają kontakt i relacje z pacjentem</w:t>
            </w:r>
          </w:p>
        </w:tc>
        <w:tc>
          <w:tcPr>
            <w:tcW w:w="1559" w:type="dxa"/>
            <w:vAlign w:val="center"/>
          </w:tcPr>
          <w:p w14:paraId="5D4D4795" w14:textId="77777777" w:rsidR="00BE1E09" w:rsidRPr="005A698A" w:rsidRDefault="00BE1E09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iet2_UW07</w:t>
            </w:r>
          </w:p>
          <w:p w14:paraId="78BFF418" w14:textId="77777777" w:rsidR="000E72A2" w:rsidRPr="005A698A" w:rsidRDefault="00F9792A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iet2_UO02</w:t>
            </w:r>
          </w:p>
        </w:tc>
        <w:tc>
          <w:tcPr>
            <w:tcW w:w="2552" w:type="dxa"/>
            <w:vAlign w:val="center"/>
          </w:tcPr>
          <w:p w14:paraId="77043C2B" w14:textId="77777777" w:rsidR="000E72A2" w:rsidRPr="00FE1A88" w:rsidRDefault="00F9792A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prawozdanie z ćwiczeń/warsztatów</w:t>
            </w:r>
          </w:p>
        </w:tc>
      </w:tr>
    </w:tbl>
    <w:p w14:paraId="2A795B36" w14:textId="77777777" w:rsidR="009C486D" w:rsidRPr="003B7D2C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621A2FA4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0CACF406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AD3539" w14:paraId="69F713C4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21A29FE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76DCA439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099519F8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3811EAED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26E69E7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00E19AAA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AD3539" w14:paraId="3F3BB4EE" w14:textId="77777777" w:rsidTr="00BD7E4F">
        <w:tc>
          <w:tcPr>
            <w:tcW w:w="561" w:type="dxa"/>
            <w:vAlign w:val="center"/>
          </w:tcPr>
          <w:p w14:paraId="46BE4642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0C9A212E" w14:textId="77777777" w:rsidR="009C486D" w:rsidRPr="005A698A" w:rsidRDefault="009A570B" w:rsidP="00677B95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J</w:t>
            </w:r>
            <w:r w:rsidR="00066B47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est gotowy do poszerzania i wykorzystania </w:t>
            </w:r>
            <w:r w:rsidR="00E76402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wej </w:t>
            </w:r>
            <w:r w:rsidR="00066B47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iedzy na temat specyfiki różnych chorób i </w:t>
            </w:r>
            <w:r w:rsidR="00E76402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ich</w:t>
            </w:r>
            <w:r w:rsidR="00066B47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pływu na sposób komunikacji z pacjentem</w:t>
            </w:r>
          </w:p>
        </w:tc>
        <w:tc>
          <w:tcPr>
            <w:tcW w:w="1559" w:type="dxa"/>
            <w:vAlign w:val="center"/>
          </w:tcPr>
          <w:p w14:paraId="281A8480" w14:textId="77777777" w:rsidR="009C486D" w:rsidRPr="005A698A" w:rsidRDefault="00F9792A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iet2_KO01</w:t>
            </w:r>
          </w:p>
        </w:tc>
        <w:tc>
          <w:tcPr>
            <w:tcW w:w="2552" w:type="dxa"/>
            <w:vAlign w:val="center"/>
          </w:tcPr>
          <w:p w14:paraId="1C59E1E4" w14:textId="77777777" w:rsidR="009C486D" w:rsidRPr="005A698A" w:rsidRDefault="00F9792A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Praca własna lub zbiorowa - warsztaty</w:t>
            </w:r>
          </w:p>
        </w:tc>
      </w:tr>
      <w:tr w:rsidR="009C486D" w:rsidRPr="00AD3539" w14:paraId="0F5F97F8" w14:textId="77777777" w:rsidTr="00BD7E4F">
        <w:tc>
          <w:tcPr>
            <w:tcW w:w="561" w:type="dxa"/>
            <w:vAlign w:val="center"/>
          </w:tcPr>
          <w:p w14:paraId="7098E4C7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348D89B9" w14:textId="77777777" w:rsidR="009C486D" w:rsidRPr="005A698A" w:rsidRDefault="009A570B" w:rsidP="00677B95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J</w:t>
            </w:r>
            <w:r w:rsidR="00066B47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est gotowy do podejmowania działań sprzyjających poczuciu bezpieczeństwa pacjenta w relacji z personelem medycznym</w:t>
            </w:r>
            <w:r w:rsidR="00D616C7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oraz wrażliwy na bariery utrudniające kontakt z pacjentem/klentem (jak brak poszanowania autonomii, emocje związane z choroba, brak szacunku dla godności i podmiotowości obydwu stron relacji).</w:t>
            </w:r>
          </w:p>
        </w:tc>
        <w:tc>
          <w:tcPr>
            <w:tcW w:w="1559" w:type="dxa"/>
            <w:vAlign w:val="center"/>
          </w:tcPr>
          <w:p w14:paraId="34E9598C" w14:textId="77777777" w:rsidR="009C486D" w:rsidRPr="005A698A" w:rsidRDefault="00F9792A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iet2_KO01</w:t>
            </w:r>
          </w:p>
          <w:p w14:paraId="771D1371" w14:textId="77777777" w:rsidR="00D616C7" w:rsidRPr="005A698A" w:rsidRDefault="00D616C7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iet2_KR02</w:t>
            </w:r>
          </w:p>
        </w:tc>
        <w:tc>
          <w:tcPr>
            <w:tcW w:w="2552" w:type="dxa"/>
            <w:vAlign w:val="center"/>
          </w:tcPr>
          <w:p w14:paraId="317FD01C" w14:textId="77777777" w:rsidR="009C486D" w:rsidRPr="005A698A" w:rsidRDefault="00F9792A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Praca własna lub zbiorowa - warsztaty</w:t>
            </w:r>
          </w:p>
        </w:tc>
      </w:tr>
      <w:tr w:rsidR="00066B47" w:rsidRPr="00AD3539" w14:paraId="561A2C32" w14:textId="77777777" w:rsidTr="00BD7E4F">
        <w:tc>
          <w:tcPr>
            <w:tcW w:w="561" w:type="dxa"/>
            <w:vAlign w:val="center"/>
          </w:tcPr>
          <w:p w14:paraId="6155B7BE" w14:textId="77777777" w:rsidR="00066B47" w:rsidRDefault="00066B47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4</w:t>
            </w:r>
          </w:p>
        </w:tc>
        <w:tc>
          <w:tcPr>
            <w:tcW w:w="5813" w:type="dxa"/>
            <w:vAlign w:val="center"/>
          </w:tcPr>
          <w:p w14:paraId="3076EC22" w14:textId="77777777" w:rsidR="00066B47" w:rsidRPr="005A698A" w:rsidRDefault="009A570B" w:rsidP="00677B95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J</w:t>
            </w:r>
            <w:r w:rsidR="00066B47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est gotowy do podnoszenia kompetencji zawodowych sprzyjających podnoszeniu jakości świadczonych usług</w:t>
            </w:r>
            <w:r w:rsidR="00300B48"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medycznych i relacji z pacjentem</w:t>
            </w:r>
          </w:p>
        </w:tc>
        <w:tc>
          <w:tcPr>
            <w:tcW w:w="1559" w:type="dxa"/>
            <w:vAlign w:val="center"/>
          </w:tcPr>
          <w:p w14:paraId="091A743A" w14:textId="06B388F8" w:rsidR="00D616C7" w:rsidRPr="005A698A" w:rsidRDefault="00F9792A" w:rsidP="005A698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Diet2_KK01</w:t>
            </w:r>
          </w:p>
        </w:tc>
        <w:tc>
          <w:tcPr>
            <w:tcW w:w="2552" w:type="dxa"/>
            <w:vAlign w:val="center"/>
          </w:tcPr>
          <w:p w14:paraId="56E97AD5" w14:textId="77777777" w:rsidR="00066B47" w:rsidRPr="005A698A" w:rsidRDefault="00F9792A" w:rsidP="00D5784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A698A">
              <w:rPr>
                <w:rFonts w:ascii="Garamond" w:hAnsi="Garamond" w:cs="Times New Roman"/>
                <w:sz w:val="18"/>
                <w:szCs w:val="18"/>
                <w:lang w:val="pl-PL"/>
              </w:rPr>
              <w:t>Praca własna lub zbiorowa - warsztaty</w:t>
            </w:r>
          </w:p>
        </w:tc>
      </w:tr>
    </w:tbl>
    <w:p w14:paraId="451E6CCE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3B40F13B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4112"/>
        <w:gridCol w:w="968"/>
        <w:gridCol w:w="969"/>
        <w:gridCol w:w="969"/>
        <w:gridCol w:w="968"/>
        <w:gridCol w:w="969"/>
        <w:gridCol w:w="969"/>
      </w:tblGrid>
      <w:tr w:rsidR="00B3114A" w:rsidRPr="00FE1A88" w14:paraId="1606F81D" w14:textId="77777777" w:rsidTr="00491E81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45732878" w14:textId="77777777" w:rsidR="00B3114A" w:rsidRPr="00FE1A88" w:rsidRDefault="00B3114A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4112" w:type="dxa"/>
            <w:vMerge w:val="restart"/>
            <w:shd w:val="clear" w:color="auto" w:fill="D9E2F3" w:themeFill="accent5" w:themeFillTint="33"/>
            <w:vAlign w:val="center"/>
          </w:tcPr>
          <w:p w14:paraId="6DE45ABC" w14:textId="77777777" w:rsidR="00B3114A" w:rsidRPr="00FE1A88" w:rsidRDefault="00B3114A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5812" w:type="dxa"/>
            <w:gridSpan w:val="6"/>
            <w:shd w:val="clear" w:color="auto" w:fill="D9E2F3" w:themeFill="accent5" w:themeFillTint="33"/>
            <w:vAlign w:val="center"/>
          </w:tcPr>
          <w:p w14:paraId="6C79C1A6" w14:textId="77777777" w:rsidR="00B3114A" w:rsidRPr="00FE1A88" w:rsidRDefault="00B3114A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B3114A" w:rsidRPr="00FE1A88" w14:paraId="65DC0B9D" w14:textId="77777777" w:rsidTr="00D70C5C">
        <w:trPr>
          <w:trHeight w:val="317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24693F49" w14:textId="77777777" w:rsidR="00B3114A" w:rsidRPr="00FE1A88" w:rsidRDefault="00B3114A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4112" w:type="dxa"/>
            <w:vMerge/>
            <w:shd w:val="clear" w:color="auto" w:fill="D9E2F3" w:themeFill="accent5" w:themeFillTint="33"/>
            <w:vAlign w:val="center"/>
          </w:tcPr>
          <w:p w14:paraId="74ADA9AF" w14:textId="77777777" w:rsidR="00B3114A" w:rsidRPr="00FE1A88" w:rsidRDefault="00B3114A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937" w:type="dxa"/>
            <w:gridSpan w:val="2"/>
            <w:shd w:val="clear" w:color="auto" w:fill="D9E2F3" w:themeFill="accent5" w:themeFillTint="33"/>
            <w:vAlign w:val="center"/>
          </w:tcPr>
          <w:p w14:paraId="45539A6E" w14:textId="77777777" w:rsidR="00B3114A" w:rsidRPr="00FE1A88" w:rsidRDefault="00B3114A" w:rsidP="00B3114A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937" w:type="dxa"/>
            <w:gridSpan w:val="2"/>
            <w:shd w:val="clear" w:color="auto" w:fill="D9E2F3" w:themeFill="accent5" w:themeFillTint="33"/>
            <w:vAlign w:val="center"/>
          </w:tcPr>
          <w:p w14:paraId="3358518B" w14:textId="77777777" w:rsidR="00B3114A" w:rsidRPr="00FE1A88" w:rsidRDefault="00B3114A" w:rsidP="00B3114A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  <w:tc>
          <w:tcPr>
            <w:tcW w:w="1938" w:type="dxa"/>
            <w:gridSpan w:val="2"/>
            <w:shd w:val="clear" w:color="auto" w:fill="D9E2F3" w:themeFill="accent5" w:themeFillTint="33"/>
            <w:vAlign w:val="center"/>
          </w:tcPr>
          <w:p w14:paraId="5E3D0455" w14:textId="77777777" w:rsidR="00B3114A" w:rsidRPr="00FE1A88" w:rsidRDefault="00B3114A" w:rsidP="00B3114A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</w:t>
            </w:r>
          </w:p>
        </w:tc>
      </w:tr>
      <w:tr w:rsidR="00B3114A" w:rsidRPr="00FE1A88" w14:paraId="3722664D" w14:textId="77777777" w:rsidTr="00D70C5C">
        <w:trPr>
          <w:trHeight w:val="20"/>
        </w:trPr>
        <w:tc>
          <w:tcPr>
            <w:tcW w:w="561" w:type="dxa"/>
            <w:vMerge/>
            <w:vAlign w:val="center"/>
          </w:tcPr>
          <w:p w14:paraId="45B684F7" w14:textId="77777777" w:rsidR="00B3114A" w:rsidRPr="00FE1A88" w:rsidRDefault="00B3114A" w:rsidP="00B3114A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112" w:type="dxa"/>
            <w:vMerge/>
            <w:vAlign w:val="center"/>
          </w:tcPr>
          <w:p w14:paraId="0617C609" w14:textId="77777777" w:rsidR="00B3114A" w:rsidRPr="00FE1A88" w:rsidRDefault="00B3114A" w:rsidP="00B3114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968" w:type="dxa"/>
            <w:shd w:val="clear" w:color="auto" w:fill="D9E2F3" w:themeFill="accent5" w:themeFillTint="33"/>
            <w:vAlign w:val="center"/>
          </w:tcPr>
          <w:p w14:paraId="5914F3A0" w14:textId="77777777" w:rsidR="00B3114A" w:rsidRPr="00D70C5C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5"/>
                <w:szCs w:val="15"/>
                <w:lang w:val="pl-PL"/>
              </w:rPr>
            </w:pPr>
            <w:r w:rsidRPr="00D70C5C">
              <w:rPr>
                <w:rFonts w:ascii="Garamond" w:hAnsi="Garamond" w:cs="Times New Roman"/>
                <w:b/>
                <w:sz w:val="15"/>
                <w:szCs w:val="15"/>
                <w:lang w:val="pl-PL"/>
              </w:rPr>
              <w:t>Studia stacjonarne</w:t>
            </w:r>
          </w:p>
        </w:tc>
        <w:tc>
          <w:tcPr>
            <w:tcW w:w="969" w:type="dxa"/>
            <w:shd w:val="clear" w:color="auto" w:fill="D9E2F3" w:themeFill="accent5" w:themeFillTint="33"/>
            <w:vAlign w:val="center"/>
          </w:tcPr>
          <w:p w14:paraId="13D32F59" w14:textId="77777777" w:rsidR="00B3114A" w:rsidRPr="00D70C5C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5"/>
                <w:szCs w:val="15"/>
                <w:lang w:val="pl-PL"/>
              </w:rPr>
            </w:pPr>
            <w:r w:rsidRPr="00D70C5C">
              <w:rPr>
                <w:rFonts w:ascii="Garamond" w:hAnsi="Garamond" w:cs="Times New Roman"/>
                <w:b/>
                <w:sz w:val="15"/>
                <w:szCs w:val="15"/>
                <w:lang w:val="pl-PL"/>
              </w:rPr>
              <w:t>Studia niestacjonarne</w:t>
            </w:r>
          </w:p>
        </w:tc>
        <w:tc>
          <w:tcPr>
            <w:tcW w:w="969" w:type="dxa"/>
            <w:shd w:val="clear" w:color="auto" w:fill="D9E2F3" w:themeFill="accent5" w:themeFillTint="33"/>
            <w:vAlign w:val="center"/>
          </w:tcPr>
          <w:p w14:paraId="27CC243A" w14:textId="77777777" w:rsidR="00B3114A" w:rsidRPr="00D70C5C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5"/>
                <w:szCs w:val="15"/>
                <w:lang w:val="pl-PL"/>
              </w:rPr>
            </w:pPr>
            <w:r w:rsidRPr="00D70C5C">
              <w:rPr>
                <w:rFonts w:ascii="Garamond" w:hAnsi="Garamond" w:cs="Times New Roman"/>
                <w:b/>
                <w:sz w:val="15"/>
                <w:szCs w:val="15"/>
                <w:lang w:val="pl-PL"/>
              </w:rPr>
              <w:t>Studia stacjonarne</w:t>
            </w:r>
          </w:p>
        </w:tc>
        <w:tc>
          <w:tcPr>
            <w:tcW w:w="968" w:type="dxa"/>
            <w:shd w:val="clear" w:color="auto" w:fill="D9E2F3" w:themeFill="accent5" w:themeFillTint="33"/>
            <w:vAlign w:val="center"/>
          </w:tcPr>
          <w:p w14:paraId="5D969611" w14:textId="77777777" w:rsidR="00B3114A" w:rsidRPr="00D70C5C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5"/>
                <w:szCs w:val="15"/>
                <w:lang w:val="pl-PL"/>
              </w:rPr>
            </w:pPr>
            <w:r w:rsidRPr="00D70C5C">
              <w:rPr>
                <w:rFonts w:ascii="Garamond" w:hAnsi="Garamond" w:cs="Times New Roman"/>
                <w:b/>
                <w:sz w:val="15"/>
                <w:szCs w:val="15"/>
                <w:lang w:val="pl-PL"/>
              </w:rPr>
              <w:t>Studia niestacjonarne</w:t>
            </w:r>
          </w:p>
        </w:tc>
        <w:tc>
          <w:tcPr>
            <w:tcW w:w="969" w:type="dxa"/>
            <w:shd w:val="clear" w:color="auto" w:fill="D9E2F3" w:themeFill="accent5" w:themeFillTint="33"/>
            <w:vAlign w:val="center"/>
          </w:tcPr>
          <w:p w14:paraId="7507F193" w14:textId="77777777" w:rsidR="00B3114A" w:rsidRPr="00D70C5C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5"/>
                <w:szCs w:val="15"/>
                <w:lang w:val="pl-PL"/>
              </w:rPr>
            </w:pPr>
            <w:r w:rsidRPr="00D70C5C">
              <w:rPr>
                <w:rFonts w:ascii="Garamond" w:hAnsi="Garamond" w:cs="Times New Roman"/>
                <w:b/>
                <w:sz w:val="15"/>
                <w:szCs w:val="15"/>
                <w:lang w:val="pl-PL"/>
              </w:rPr>
              <w:t>Studia stacjonarne</w:t>
            </w:r>
          </w:p>
        </w:tc>
        <w:tc>
          <w:tcPr>
            <w:tcW w:w="969" w:type="dxa"/>
            <w:shd w:val="clear" w:color="auto" w:fill="D9E2F3" w:themeFill="accent5" w:themeFillTint="33"/>
            <w:vAlign w:val="center"/>
          </w:tcPr>
          <w:p w14:paraId="4CCB87B7" w14:textId="77777777" w:rsidR="00B3114A" w:rsidRPr="00D70C5C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5"/>
                <w:szCs w:val="15"/>
                <w:lang w:val="pl-PL"/>
              </w:rPr>
            </w:pPr>
            <w:r w:rsidRPr="00D70C5C">
              <w:rPr>
                <w:rFonts w:ascii="Garamond" w:hAnsi="Garamond" w:cs="Times New Roman"/>
                <w:b/>
                <w:sz w:val="15"/>
                <w:szCs w:val="15"/>
                <w:lang w:val="pl-PL"/>
              </w:rPr>
              <w:t>Studia niestacjonarne</w:t>
            </w:r>
          </w:p>
        </w:tc>
      </w:tr>
      <w:tr w:rsidR="00B3114A" w:rsidRPr="00FE1A88" w14:paraId="70965ED4" w14:textId="77777777" w:rsidTr="00D70C5C">
        <w:trPr>
          <w:trHeight w:val="20"/>
        </w:trPr>
        <w:tc>
          <w:tcPr>
            <w:tcW w:w="561" w:type="dxa"/>
            <w:vAlign w:val="center"/>
          </w:tcPr>
          <w:p w14:paraId="3DBB6440" w14:textId="77777777" w:rsidR="00B3114A" w:rsidRPr="00FE1A88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1" w:name="_Hlk123830770"/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4112" w:type="dxa"/>
            <w:vAlign w:val="center"/>
          </w:tcPr>
          <w:p w14:paraId="5901C1A4" w14:textId="77777777" w:rsidR="00B3114A" w:rsidRPr="00FE1A88" w:rsidRDefault="00300B48" w:rsidP="00B3114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prowadzenie w problematykę zdrowia i choroby</w:t>
            </w:r>
            <w:r w:rsidR="00E76402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968" w:type="dxa"/>
            <w:vAlign w:val="center"/>
          </w:tcPr>
          <w:p w14:paraId="336E9AFA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353C3FF7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969" w:type="dxa"/>
            <w:vAlign w:val="center"/>
          </w:tcPr>
          <w:p w14:paraId="636EA3B8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8" w:type="dxa"/>
            <w:vAlign w:val="center"/>
          </w:tcPr>
          <w:p w14:paraId="268BC481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969" w:type="dxa"/>
            <w:vAlign w:val="center"/>
          </w:tcPr>
          <w:p w14:paraId="5AFE499A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685A7062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B3114A" w:rsidRPr="00FE1A88" w14:paraId="464E8E60" w14:textId="77777777" w:rsidTr="00D70C5C">
        <w:trPr>
          <w:trHeight w:val="20"/>
        </w:trPr>
        <w:tc>
          <w:tcPr>
            <w:tcW w:w="561" w:type="dxa"/>
            <w:vAlign w:val="center"/>
          </w:tcPr>
          <w:p w14:paraId="53C0D530" w14:textId="77777777" w:rsidR="00B3114A" w:rsidRPr="00FE1A88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4112" w:type="dxa"/>
            <w:vAlign w:val="center"/>
          </w:tcPr>
          <w:p w14:paraId="27BF7B1D" w14:textId="77777777" w:rsidR="00B3114A" w:rsidRPr="00FE1A88" w:rsidRDefault="00300B48" w:rsidP="00B3114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znawcza ocena choroby </w:t>
            </w:r>
            <w:r w:rsidR="00E7640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-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iedza na temat choroby</w:t>
            </w:r>
            <w:r w:rsidR="00E7640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ej subiektywne znaczenie dla osoby </w:t>
            </w:r>
            <w:r w:rsidR="00E76402">
              <w:rPr>
                <w:rFonts w:ascii="Garamond" w:hAnsi="Garamond" w:cs="Times New Roman"/>
                <w:sz w:val="18"/>
                <w:szCs w:val="18"/>
                <w:lang w:val="pl-PL"/>
              </w:rPr>
              <w:t>pacjenta.</w:t>
            </w:r>
          </w:p>
        </w:tc>
        <w:tc>
          <w:tcPr>
            <w:tcW w:w="968" w:type="dxa"/>
            <w:vAlign w:val="center"/>
          </w:tcPr>
          <w:p w14:paraId="77E2D7DB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547FE1F8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969" w:type="dxa"/>
            <w:vAlign w:val="center"/>
          </w:tcPr>
          <w:p w14:paraId="490CD936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8" w:type="dxa"/>
            <w:vAlign w:val="center"/>
          </w:tcPr>
          <w:p w14:paraId="0CF5B899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49B7801A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1FBA39F7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B3114A" w:rsidRPr="00FE1A88" w14:paraId="1741D3EB" w14:textId="77777777" w:rsidTr="00D70C5C">
        <w:trPr>
          <w:trHeight w:val="20"/>
        </w:trPr>
        <w:tc>
          <w:tcPr>
            <w:tcW w:w="561" w:type="dxa"/>
            <w:vAlign w:val="center"/>
          </w:tcPr>
          <w:p w14:paraId="4EB8C3F4" w14:textId="77777777" w:rsidR="00B3114A" w:rsidRPr="00FE1A88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4112" w:type="dxa"/>
            <w:vAlign w:val="center"/>
          </w:tcPr>
          <w:p w14:paraId="214241A2" w14:textId="77777777" w:rsidR="00B3114A" w:rsidRPr="00FE1A88" w:rsidRDefault="00300B48" w:rsidP="00B3114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mocje związane z chorobą i r</w:t>
            </w:r>
            <w:r w:rsidR="00D234D5">
              <w:rPr>
                <w:rFonts w:ascii="Garamond" w:hAnsi="Garamond" w:cs="Times New Roman"/>
                <w:sz w:val="18"/>
                <w:szCs w:val="18"/>
                <w:lang w:val="pl-PL"/>
              </w:rPr>
              <w:t>a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zenie sobie z chorobą</w:t>
            </w:r>
          </w:p>
        </w:tc>
        <w:tc>
          <w:tcPr>
            <w:tcW w:w="968" w:type="dxa"/>
            <w:vAlign w:val="center"/>
          </w:tcPr>
          <w:p w14:paraId="05DC9D1A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7B83993A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969" w:type="dxa"/>
            <w:vAlign w:val="center"/>
          </w:tcPr>
          <w:p w14:paraId="029A3B69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8" w:type="dxa"/>
            <w:vAlign w:val="center"/>
          </w:tcPr>
          <w:p w14:paraId="71E5F000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969" w:type="dxa"/>
            <w:vAlign w:val="center"/>
          </w:tcPr>
          <w:p w14:paraId="1D352D6F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1C1CC86E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B3114A" w:rsidRPr="00FE1A88" w14:paraId="51A47C05" w14:textId="77777777" w:rsidTr="00D70C5C">
        <w:trPr>
          <w:trHeight w:val="20"/>
        </w:trPr>
        <w:tc>
          <w:tcPr>
            <w:tcW w:w="561" w:type="dxa"/>
            <w:vAlign w:val="center"/>
          </w:tcPr>
          <w:p w14:paraId="536B9B70" w14:textId="77777777" w:rsidR="00B3114A" w:rsidRPr="00FE1A88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4112" w:type="dxa"/>
            <w:vAlign w:val="center"/>
          </w:tcPr>
          <w:p w14:paraId="6236F2F3" w14:textId="77777777" w:rsidR="00B3114A" w:rsidRPr="00FE1A88" w:rsidRDefault="00D234D5" w:rsidP="00B3114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Godność jako czynnik podstawowy w relacjach </w:t>
            </w:r>
            <w:r w:rsidR="00E76402">
              <w:rPr>
                <w:rFonts w:ascii="Garamond" w:hAnsi="Garamond" w:cs="Times New Roman"/>
                <w:sz w:val="18"/>
                <w:szCs w:val="18"/>
                <w:lang w:val="pl-PL"/>
              </w:rPr>
              <w:t>z pacjentem</w:t>
            </w:r>
          </w:p>
        </w:tc>
        <w:tc>
          <w:tcPr>
            <w:tcW w:w="968" w:type="dxa"/>
            <w:vAlign w:val="center"/>
          </w:tcPr>
          <w:p w14:paraId="71133741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093BB6CC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969" w:type="dxa"/>
            <w:vAlign w:val="center"/>
          </w:tcPr>
          <w:p w14:paraId="52E05F17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8" w:type="dxa"/>
            <w:vAlign w:val="center"/>
          </w:tcPr>
          <w:p w14:paraId="04ACCAED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73F1AA34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191B915E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B3114A" w:rsidRPr="00FE1A88" w14:paraId="33A40E59" w14:textId="77777777" w:rsidTr="00D70C5C">
        <w:trPr>
          <w:trHeight w:val="20"/>
        </w:trPr>
        <w:tc>
          <w:tcPr>
            <w:tcW w:w="561" w:type="dxa"/>
            <w:vAlign w:val="center"/>
          </w:tcPr>
          <w:p w14:paraId="2E36A07D" w14:textId="77777777" w:rsidR="00B3114A" w:rsidRPr="00FE1A88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4112" w:type="dxa"/>
            <w:vAlign w:val="center"/>
          </w:tcPr>
          <w:p w14:paraId="00B798A1" w14:textId="77777777" w:rsidR="00B3114A" w:rsidRPr="00FE1A88" w:rsidRDefault="00D234D5" w:rsidP="00B3114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dmiotowe i sytuacyjne uwarunkowania relacji z pacjentem</w:t>
            </w:r>
          </w:p>
        </w:tc>
        <w:tc>
          <w:tcPr>
            <w:tcW w:w="968" w:type="dxa"/>
            <w:vAlign w:val="center"/>
          </w:tcPr>
          <w:p w14:paraId="1E671B54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749019E4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969" w:type="dxa"/>
            <w:vAlign w:val="center"/>
          </w:tcPr>
          <w:p w14:paraId="573E23E5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8" w:type="dxa"/>
            <w:vAlign w:val="center"/>
          </w:tcPr>
          <w:p w14:paraId="05F3E52E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78ABD925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73B64C8F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B3114A" w:rsidRPr="00FE1A88" w14:paraId="400914DD" w14:textId="77777777" w:rsidTr="00D70C5C">
        <w:trPr>
          <w:trHeight w:val="20"/>
        </w:trPr>
        <w:tc>
          <w:tcPr>
            <w:tcW w:w="561" w:type="dxa"/>
            <w:vAlign w:val="center"/>
          </w:tcPr>
          <w:p w14:paraId="37C744AC" w14:textId="77777777" w:rsidR="00B3114A" w:rsidRPr="00FE1A88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4112" w:type="dxa"/>
            <w:vAlign w:val="center"/>
          </w:tcPr>
          <w:p w14:paraId="72A25A3D" w14:textId="77777777" w:rsidR="00B3114A" w:rsidRPr="00FE1A88" w:rsidRDefault="00D234D5" w:rsidP="00B3114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ariery w komunikacji z pacjentem</w:t>
            </w:r>
          </w:p>
        </w:tc>
        <w:tc>
          <w:tcPr>
            <w:tcW w:w="968" w:type="dxa"/>
            <w:vAlign w:val="center"/>
          </w:tcPr>
          <w:p w14:paraId="596CDB9B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969" w:type="dxa"/>
            <w:vAlign w:val="center"/>
          </w:tcPr>
          <w:p w14:paraId="4031B67B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969" w:type="dxa"/>
            <w:vAlign w:val="center"/>
          </w:tcPr>
          <w:p w14:paraId="4E32591C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8" w:type="dxa"/>
            <w:vAlign w:val="center"/>
          </w:tcPr>
          <w:p w14:paraId="7C916B7F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71D5EFA7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3757D813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B3114A" w:rsidRPr="00FE1A88" w14:paraId="2FEDC8A1" w14:textId="77777777" w:rsidTr="00D70C5C">
        <w:trPr>
          <w:trHeight w:val="20"/>
        </w:trPr>
        <w:tc>
          <w:tcPr>
            <w:tcW w:w="561" w:type="dxa"/>
            <w:vAlign w:val="center"/>
          </w:tcPr>
          <w:p w14:paraId="37723276" w14:textId="77777777" w:rsidR="00B3114A" w:rsidRPr="00FE1A88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4112" w:type="dxa"/>
            <w:vAlign w:val="center"/>
          </w:tcPr>
          <w:p w14:paraId="330699FB" w14:textId="77777777" w:rsidR="00B3114A" w:rsidRPr="00FE1A88" w:rsidRDefault="00E76402" w:rsidP="00B3114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warunkowania jakości relacji z pacjentem i jego rodziną (opiekunem)</w:t>
            </w:r>
          </w:p>
        </w:tc>
        <w:tc>
          <w:tcPr>
            <w:tcW w:w="968" w:type="dxa"/>
            <w:vAlign w:val="center"/>
          </w:tcPr>
          <w:p w14:paraId="1F4E061B" w14:textId="77777777" w:rsidR="00B3114A" w:rsidRPr="00FE1A88" w:rsidRDefault="00B1733B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0F4CFE12" w14:textId="77777777" w:rsidR="00B3114A" w:rsidRPr="00FE1A88" w:rsidRDefault="00E76402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17BBBE3A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968" w:type="dxa"/>
            <w:vAlign w:val="center"/>
          </w:tcPr>
          <w:p w14:paraId="187D67B4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969" w:type="dxa"/>
            <w:vAlign w:val="center"/>
          </w:tcPr>
          <w:p w14:paraId="1E001373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969" w:type="dxa"/>
            <w:vAlign w:val="center"/>
          </w:tcPr>
          <w:p w14:paraId="03F6D8F4" w14:textId="77777777" w:rsidR="00B3114A" w:rsidRPr="00FE1A88" w:rsidRDefault="00027ECC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bookmarkEnd w:id="1"/>
      <w:tr w:rsidR="00B3114A" w:rsidRPr="00FE1A88" w14:paraId="7B1442A9" w14:textId="77777777" w:rsidTr="00D70C5C">
        <w:trPr>
          <w:trHeight w:val="20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036A6F9" w14:textId="77777777" w:rsidR="00B3114A" w:rsidRPr="00FE1A88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112" w:type="dxa"/>
            <w:tcBorders>
              <w:left w:val="nil"/>
              <w:bottom w:val="nil"/>
            </w:tcBorders>
            <w:vAlign w:val="center"/>
          </w:tcPr>
          <w:p w14:paraId="5BB07A2B" w14:textId="77777777" w:rsidR="00B3114A" w:rsidRPr="00FE1A88" w:rsidRDefault="00B3114A" w:rsidP="00B3114A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968" w:type="dxa"/>
            <w:vAlign w:val="center"/>
          </w:tcPr>
          <w:p w14:paraId="1C4BAA0D" w14:textId="77777777" w:rsidR="00B3114A" w:rsidRPr="00B3114A" w:rsidRDefault="007846D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5</w:t>
            </w:r>
          </w:p>
        </w:tc>
        <w:tc>
          <w:tcPr>
            <w:tcW w:w="969" w:type="dxa"/>
            <w:vAlign w:val="center"/>
          </w:tcPr>
          <w:p w14:paraId="1DC773D1" w14:textId="77777777" w:rsidR="00B3114A" w:rsidRPr="00B3114A" w:rsidRDefault="007846D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8</w:t>
            </w:r>
          </w:p>
        </w:tc>
        <w:tc>
          <w:tcPr>
            <w:tcW w:w="969" w:type="dxa"/>
            <w:vAlign w:val="center"/>
          </w:tcPr>
          <w:p w14:paraId="07B2CA28" w14:textId="77777777" w:rsidR="00B3114A" w:rsidRPr="00B3114A" w:rsidRDefault="007846D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5</w:t>
            </w:r>
          </w:p>
        </w:tc>
        <w:tc>
          <w:tcPr>
            <w:tcW w:w="968" w:type="dxa"/>
            <w:vAlign w:val="center"/>
          </w:tcPr>
          <w:p w14:paraId="710220F8" w14:textId="77777777" w:rsidR="00B3114A" w:rsidRPr="00B3114A" w:rsidRDefault="007846D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</w:t>
            </w:r>
          </w:p>
        </w:tc>
        <w:tc>
          <w:tcPr>
            <w:tcW w:w="969" w:type="dxa"/>
            <w:vAlign w:val="center"/>
          </w:tcPr>
          <w:p w14:paraId="79B7AC06" w14:textId="77777777" w:rsidR="00B3114A" w:rsidRPr="00B3114A" w:rsidRDefault="007846D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5</w:t>
            </w:r>
          </w:p>
        </w:tc>
        <w:tc>
          <w:tcPr>
            <w:tcW w:w="969" w:type="dxa"/>
            <w:vAlign w:val="center"/>
          </w:tcPr>
          <w:p w14:paraId="164F4B9B" w14:textId="77777777" w:rsidR="00B3114A" w:rsidRPr="00B3114A" w:rsidRDefault="007846D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</w:t>
            </w:r>
          </w:p>
        </w:tc>
      </w:tr>
    </w:tbl>
    <w:p w14:paraId="534E46ED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D03E3E9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94B5E7A" w14:textId="77777777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34CDB7EA" w14:textId="77777777" w:rsidR="00B1733B" w:rsidRPr="00B1733B" w:rsidRDefault="00B1733B" w:rsidP="00B1733B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B1733B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93348B">
        <w:rPr>
          <w:rFonts w:ascii="Garamond" w:hAnsi="Garamond" w:cs="Times New Roman"/>
          <w:sz w:val="18"/>
          <w:szCs w:val="18"/>
          <w:lang w:val="pl-PL"/>
        </w:rPr>
        <w:t>wykład informacyjny (wspomagany prezentacją multimedialną), mikrowykład, objaśnianie lub wyjaśnianie</w:t>
      </w:r>
    </w:p>
    <w:p w14:paraId="531567A5" w14:textId="77777777" w:rsidR="00B1733B" w:rsidRPr="00B1733B" w:rsidRDefault="00B1733B" w:rsidP="00B1733B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B1733B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93348B">
        <w:rPr>
          <w:rFonts w:ascii="Garamond" w:hAnsi="Garamond" w:cs="Times New Roman"/>
          <w:sz w:val="18"/>
          <w:szCs w:val="18"/>
          <w:lang w:val="pl-PL"/>
        </w:rPr>
        <w:t>analiza przypadków, metoda sytuacyjna, symulacja, dyskusja dydaktyczna, debata, burza mózgów</w:t>
      </w:r>
    </w:p>
    <w:p w14:paraId="77360466" w14:textId="77777777" w:rsidR="00B1733B" w:rsidRPr="00B1733B" w:rsidRDefault="00B1733B" w:rsidP="00B1733B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B1733B">
        <w:rPr>
          <w:rFonts w:ascii="Garamond" w:hAnsi="Garamond" w:cs="Times New Roman"/>
          <w:b/>
          <w:sz w:val="18"/>
          <w:szCs w:val="18"/>
          <w:lang w:val="pl-PL"/>
        </w:rPr>
        <w:t xml:space="preserve">Metody eksponujące: </w:t>
      </w:r>
      <w:r w:rsidRPr="0093348B">
        <w:rPr>
          <w:rFonts w:ascii="Garamond" w:hAnsi="Garamond" w:cs="Times New Roman"/>
          <w:sz w:val="18"/>
          <w:szCs w:val="18"/>
          <w:lang w:val="pl-PL"/>
        </w:rPr>
        <w:t>film, film edukacyjny</w:t>
      </w:r>
    </w:p>
    <w:p w14:paraId="6E53A6A0" w14:textId="77777777" w:rsidR="00B1733B" w:rsidRPr="00B1733B" w:rsidRDefault="00B1733B" w:rsidP="00B1733B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B1733B">
        <w:rPr>
          <w:rFonts w:ascii="Garamond" w:hAnsi="Garamond" w:cs="Times New Roman"/>
          <w:b/>
          <w:sz w:val="18"/>
          <w:szCs w:val="18"/>
          <w:lang w:val="pl-PL"/>
        </w:rPr>
        <w:t>Metody praktyczne: pokaz</w:t>
      </w:r>
      <w:r w:rsidRPr="0093348B">
        <w:rPr>
          <w:rFonts w:ascii="Garamond" w:hAnsi="Garamond" w:cs="Times New Roman"/>
          <w:sz w:val="18"/>
          <w:szCs w:val="18"/>
          <w:lang w:val="pl-PL"/>
        </w:rPr>
        <w:t>, ćwiczenia / zadania przedmiotowe</w:t>
      </w:r>
      <w:r w:rsidRPr="00B1733B">
        <w:rPr>
          <w:rFonts w:ascii="Garamond" w:hAnsi="Garamond" w:cs="Times New Roman"/>
          <w:b/>
          <w:sz w:val="18"/>
          <w:szCs w:val="18"/>
          <w:lang w:val="pl-PL"/>
        </w:rPr>
        <w:t xml:space="preserve"> </w:t>
      </w:r>
    </w:p>
    <w:p w14:paraId="1A2C45C8" w14:textId="77777777" w:rsidR="00D70C5C" w:rsidRPr="0093348B" w:rsidRDefault="00B1733B" w:rsidP="00B1733B">
      <w:pPr>
        <w:spacing w:after="0" w:line="276" w:lineRule="auto"/>
        <w:rPr>
          <w:rFonts w:ascii="Garamond" w:hAnsi="Garamond" w:cs="Times New Roman"/>
          <w:sz w:val="18"/>
          <w:szCs w:val="18"/>
          <w:lang w:val="pl-PL"/>
        </w:rPr>
      </w:pPr>
      <w:r w:rsidRPr="00B1733B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93348B">
        <w:rPr>
          <w:rFonts w:ascii="Garamond" w:hAnsi="Garamond" w:cs="Times New Roman"/>
          <w:sz w:val="18"/>
          <w:szCs w:val="18"/>
          <w:lang w:val="pl-PL"/>
        </w:rPr>
        <w:t>indywidualna, w małych grupach, w dużym zespole</w:t>
      </w:r>
    </w:p>
    <w:p w14:paraId="039C8F79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838D5D9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9890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  <w:gridCol w:w="1418"/>
      </w:tblGrid>
      <w:tr w:rsidR="00B3114A" w14:paraId="31B8F211" w14:textId="77777777" w:rsidTr="000733A9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2770A4D9" w14:textId="77777777" w:rsidR="00B3114A" w:rsidRPr="00B96088" w:rsidRDefault="00B3114A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4253" w:type="dxa"/>
            <w:gridSpan w:val="3"/>
            <w:shd w:val="clear" w:color="auto" w:fill="D9E2F3" w:themeFill="accent5" w:themeFillTint="33"/>
            <w:vAlign w:val="center"/>
          </w:tcPr>
          <w:p w14:paraId="2770E975" w14:textId="77777777" w:rsidR="00B3114A" w:rsidRPr="00B96088" w:rsidRDefault="00B3114A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B3114A" w14:paraId="4B6A280B" w14:textId="77777777" w:rsidTr="00B3114A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1F2B315F" w14:textId="77777777" w:rsidR="00B3114A" w:rsidRPr="00B96088" w:rsidRDefault="00B3114A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5711D005" w14:textId="77777777" w:rsidR="00B3114A" w:rsidRPr="00B96088" w:rsidRDefault="00B3114A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616626BB" w14:textId="77777777" w:rsidR="00B3114A" w:rsidRPr="00B96088" w:rsidRDefault="00B3114A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26E8C8C0" w14:textId="77777777" w:rsidR="00B3114A" w:rsidRPr="00B96088" w:rsidRDefault="00B3114A" w:rsidP="00B3114A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</w:t>
            </w:r>
          </w:p>
        </w:tc>
      </w:tr>
      <w:tr w:rsidR="00B3114A" w:rsidRPr="00D70C5C" w14:paraId="2AC91830" w14:textId="77777777" w:rsidTr="00B3114A">
        <w:trPr>
          <w:trHeight w:val="263"/>
        </w:trPr>
        <w:tc>
          <w:tcPr>
            <w:tcW w:w="5637" w:type="dxa"/>
            <w:vAlign w:val="center"/>
          </w:tcPr>
          <w:p w14:paraId="428F13F9" w14:textId="77777777" w:rsidR="00B3114A" w:rsidRPr="00D70C5C" w:rsidRDefault="00B3114A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05FE1978" w14:textId="77777777" w:rsidR="00B3114A" w:rsidRPr="00D70C5C" w:rsidRDefault="00B3114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0023B430" w14:textId="77777777" w:rsidR="00B3114A" w:rsidRPr="00D70C5C" w:rsidRDefault="00B3114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74C453A0" w14:textId="77777777" w:rsidR="00B3114A" w:rsidRPr="00D70C5C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3114A" w:rsidRPr="00D70C5C" w14:paraId="27A7FB67" w14:textId="77777777" w:rsidTr="00B3114A">
        <w:trPr>
          <w:trHeight w:val="263"/>
        </w:trPr>
        <w:tc>
          <w:tcPr>
            <w:tcW w:w="5637" w:type="dxa"/>
            <w:vAlign w:val="center"/>
          </w:tcPr>
          <w:p w14:paraId="7FB1C36C" w14:textId="77777777" w:rsidR="00B3114A" w:rsidRPr="00D70C5C" w:rsidRDefault="00B3114A" w:rsidP="00CB75B5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61A30C34" w14:textId="77777777" w:rsidR="00B3114A" w:rsidRPr="00D70C5C" w:rsidRDefault="00F9792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hAnsi="Garamond" w:cs="Times New Roman"/>
                <w:sz w:val="18"/>
                <w:szCs w:val="18"/>
                <w:lang w:val="pl-PL"/>
              </w:rPr>
              <w:t>100</w:t>
            </w:r>
          </w:p>
        </w:tc>
        <w:tc>
          <w:tcPr>
            <w:tcW w:w="1418" w:type="dxa"/>
            <w:vAlign w:val="center"/>
          </w:tcPr>
          <w:p w14:paraId="47181E67" w14:textId="77777777" w:rsidR="00B3114A" w:rsidRPr="00D70C5C" w:rsidRDefault="00B3114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03532465" w14:textId="77777777" w:rsidR="00B3114A" w:rsidRPr="00D70C5C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3114A" w:rsidRPr="00D70C5C" w14:paraId="54F27153" w14:textId="77777777" w:rsidTr="00B3114A">
        <w:trPr>
          <w:trHeight w:val="263"/>
        </w:trPr>
        <w:tc>
          <w:tcPr>
            <w:tcW w:w="5637" w:type="dxa"/>
            <w:vAlign w:val="center"/>
          </w:tcPr>
          <w:p w14:paraId="7264678C" w14:textId="77777777" w:rsidR="00B3114A" w:rsidRPr="00D70C5C" w:rsidRDefault="00B3114A" w:rsidP="00CB75B5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10E5617F" w14:textId="77777777" w:rsidR="00B3114A" w:rsidRPr="00D70C5C" w:rsidRDefault="00B3114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4AD9ED86" w14:textId="77777777" w:rsidR="00B3114A" w:rsidRPr="00D70C5C" w:rsidRDefault="00F9792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hAnsi="Garamond" w:cs="Times New Roman"/>
                <w:sz w:val="18"/>
                <w:szCs w:val="18"/>
                <w:lang w:val="pl-PL"/>
              </w:rPr>
              <w:t>50</w:t>
            </w:r>
          </w:p>
        </w:tc>
        <w:tc>
          <w:tcPr>
            <w:tcW w:w="1418" w:type="dxa"/>
            <w:vAlign w:val="center"/>
          </w:tcPr>
          <w:p w14:paraId="257A03D9" w14:textId="77777777" w:rsidR="00B3114A" w:rsidRPr="00D70C5C" w:rsidRDefault="00F9792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hAnsi="Garamond" w:cs="Times New Roman"/>
                <w:sz w:val="18"/>
                <w:szCs w:val="18"/>
                <w:lang w:val="pl-PL"/>
              </w:rPr>
              <w:t>50</w:t>
            </w:r>
          </w:p>
        </w:tc>
      </w:tr>
      <w:tr w:rsidR="00B3114A" w:rsidRPr="00D70C5C" w14:paraId="3E40768E" w14:textId="77777777" w:rsidTr="00B3114A">
        <w:trPr>
          <w:trHeight w:val="263"/>
        </w:trPr>
        <w:tc>
          <w:tcPr>
            <w:tcW w:w="5637" w:type="dxa"/>
            <w:vAlign w:val="center"/>
          </w:tcPr>
          <w:p w14:paraId="73F260A7" w14:textId="77777777" w:rsidR="00B3114A" w:rsidRPr="00D70C5C" w:rsidRDefault="00B3114A" w:rsidP="009E6AF7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hAnsi="Garamond" w:cs="Times New Roman"/>
                <w:sz w:val="18"/>
                <w:szCs w:val="18"/>
                <w:lang w:val="pl-PL"/>
              </w:rPr>
              <w:t>Przygotowanie i przedstawienie eseju / referatu / innej formy wypowiedzi pisemnej</w:t>
            </w:r>
          </w:p>
        </w:tc>
        <w:tc>
          <w:tcPr>
            <w:tcW w:w="1417" w:type="dxa"/>
            <w:vAlign w:val="center"/>
          </w:tcPr>
          <w:p w14:paraId="3472EF43" w14:textId="77777777" w:rsidR="00B3114A" w:rsidRPr="00D70C5C" w:rsidRDefault="00B3114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3851BC46" w14:textId="77777777" w:rsidR="00B3114A" w:rsidRPr="00D70C5C" w:rsidRDefault="00F9792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  <w:tc>
          <w:tcPr>
            <w:tcW w:w="1418" w:type="dxa"/>
            <w:vAlign w:val="center"/>
          </w:tcPr>
          <w:p w14:paraId="32B0A897" w14:textId="77777777" w:rsidR="00B3114A" w:rsidRPr="00D70C5C" w:rsidRDefault="00F9792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</w:tr>
      <w:tr w:rsidR="00B3114A" w:rsidRPr="00AD3539" w14:paraId="15555507" w14:textId="77777777" w:rsidTr="00B3114A">
        <w:trPr>
          <w:trHeight w:val="263"/>
        </w:trPr>
        <w:tc>
          <w:tcPr>
            <w:tcW w:w="5637" w:type="dxa"/>
            <w:vAlign w:val="center"/>
          </w:tcPr>
          <w:p w14:paraId="4A110D49" w14:textId="77777777" w:rsidR="00B3114A" w:rsidRPr="00D70C5C" w:rsidRDefault="00B3114A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0B379259" w14:textId="77777777" w:rsidR="00B3114A" w:rsidRPr="00D70C5C" w:rsidRDefault="00B3114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DF6183A" w14:textId="77777777" w:rsidR="00B3114A" w:rsidRPr="00D70C5C" w:rsidRDefault="00B3114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150C563E" w14:textId="77777777" w:rsidR="00B3114A" w:rsidRPr="00D70C5C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3114A" w:rsidRPr="00D70C5C" w14:paraId="72BFCBC1" w14:textId="77777777" w:rsidTr="00B3114A">
        <w:trPr>
          <w:trHeight w:val="263"/>
        </w:trPr>
        <w:tc>
          <w:tcPr>
            <w:tcW w:w="5637" w:type="dxa"/>
            <w:vAlign w:val="center"/>
          </w:tcPr>
          <w:p w14:paraId="05ABB27B" w14:textId="77777777" w:rsidR="00B3114A" w:rsidRPr="00D70C5C" w:rsidRDefault="00B3114A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hAnsi="Garamond" w:cs="Times New Roman"/>
                <w:sz w:val="18"/>
                <w:szCs w:val="18"/>
                <w:lang w:val="pl-PL"/>
              </w:rPr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26EAD05B" w14:textId="77777777" w:rsidR="00B3114A" w:rsidRPr="00D70C5C" w:rsidRDefault="00B3114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19480B54" w14:textId="77777777" w:rsidR="00B3114A" w:rsidRPr="00D70C5C" w:rsidRDefault="00F9792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  <w:tc>
          <w:tcPr>
            <w:tcW w:w="1418" w:type="dxa"/>
            <w:vAlign w:val="center"/>
          </w:tcPr>
          <w:p w14:paraId="7BE747F0" w14:textId="77777777" w:rsidR="00B3114A" w:rsidRPr="00D70C5C" w:rsidRDefault="00F9792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</w:tr>
      <w:tr w:rsidR="00B3114A" w:rsidRPr="00AD3539" w14:paraId="4CD75717" w14:textId="77777777" w:rsidTr="00B3114A">
        <w:trPr>
          <w:trHeight w:val="263"/>
        </w:trPr>
        <w:tc>
          <w:tcPr>
            <w:tcW w:w="5637" w:type="dxa"/>
            <w:vAlign w:val="center"/>
          </w:tcPr>
          <w:p w14:paraId="42F897D6" w14:textId="77777777" w:rsidR="00B3114A" w:rsidRPr="00D70C5C" w:rsidRDefault="00B3114A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55E5B5CC" w14:textId="77777777" w:rsidR="00B3114A" w:rsidRPr="00D70C5C" w:rsidRDefault="00B3114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687C30C5" w14:textId="77777777" w:rsidR="00B3114A" w:rsidRPr="00D70C5C" w:rsidRDefault="00B3114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7F67D15A" w14:textId="77777777" w:rsidR="00B3114A" w:rsidRPr="00D70C5C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3114A" w:rsidRPr="00D70C5C" w14:paraId="732B2159" w14:textId="77777777" w:rsidTr="00B3114A">
        <w:trPr>
          <w:trHeight w:val="263"/>
        </w:trPr>
        <w:tc>
          <w:tcPr>
            <w:tcW w:w="5637" w:type="dxa"/>
            <w:vAlign w:val="center"/>
          </w:tcPr>
          <w:p w14:paraId="7C34EEAF" w14:textId="77777777" w:rsidR="00B3114A" w:rsidRPr="00D70C5C" w:rsidRDefault="00B3114A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70C5C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y ………</w:t>
            </w:r>
            <w:r w:rsidR="00D70C5C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(-) </w:t>
            </w:r>
            <w:r w:rsidRPr="00D70C5C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……………………………………….</w:t>
            </w:r>
          </w:p>
        </w:tc>
        <w:tc>
          <w:tcPr>
            <w:tcW w:w="1417" w:type="dxa"/>
            <w:vAlign w:val="center"/>
          </w:tcPr>
          <w:p w14:paraId="15B5ADE8" w14:textId="77777777" w:rsidR="00B3114A" w:rsidRPr="00D70C5C" w:rsidRDefault="00B3114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75DD5A58" w14:textId="77777777" w:rsidR="00B3114A" w:rsidRPr="00D70C5C" w:rsidRDefault="00B3114A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47DFE398" w14:textId="77777777" w:rsidR="00B3114A" w:rsidRPr="00D70C5C" w:rsidRDefault="00B3114A" w:rsidP="00B3114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B3114A" w14:paraId="633F47B2" w14:textId="77777777" w:rsidTr="00B3114A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58AB3915" w14:textId="77777777" w:rsidR="00B3114A" w:rsidRDefault="00B3114A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lastRenderedPageBreak/>
              <w:t>Razem</w:t>
            </w:r>
          </w:p>
        </w:tc>
        <w:tc>
          <w:tcPr>
            <w:tcW w:w="1417" w:type="dxa"/>
            <w:vAlign w:val="center"/>
          </w:tcPr>
          <w:p w14:paraId="3BB9CE3E" w14:textId="77777777" w:rsidR="00B3114A" w:rsidRDefault="009A2E6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</w:t>
            </w:r>
            <w:r w:rsidR="00B3114A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  <w:tc>
          <w:tcPr>
            <w:tcW w:w="1418" w:type="dxa"/>
            <w:vAlign w:val="center"/>
          </w:tcPr>
          <w:p w14:paraId="622A04C7" w14:textId="77777777" w:rsidR="00B3114A" w:rsidRDefault="009A2E6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</w:t>
            </w:r>
            <w:r w:rsidR="00B3114A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  <w:tc>
          <w:tcPr>
            <w:tcW w:w="1418" w:type="dxa"/>
            <w:vAlign w:val="center"/>
          </w:tcPr>
          <w:p w14:paraId="0106217C" w14:textId="77777777" w:rsidR="00B3114A" w:rsidRDefault="009A2E6D" w:rsidP="00B3114A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</w:t>
            </w:r>
            <w:r w:rsidR="00B3114A"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%</w:t>
            </w:r>
          </w:p>
        </w:tc>
      </w:tr>
    </w:tbl>
    <w:p w14:paraId="0DAE539B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3CA1B60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B892950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7231"/>
        <w:gridCol w:w="1332"/>
        <w:gridCol w:w="1332"/>
      </w:tblGrid>
      <w:tr w:rsidR="00CB75B5" w:rsidRPr="00CB75B5" w14:paraId="0A126F43" w14:textId="77777777" w:rsidTr="00D70C5C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4802AA38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7231" w:type="dxa"/>
            <w:vMerge w:val="restart"/>
            <w:shd w:val="clear" w:color="auto" w:fill="D9E2F3" w:themeFill="accent5" w:themeFillTint="33"/>
            <w:vAlign w:val="center"/>
          </w:tcPr>
          <w:p w14:paraId="2948FD1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2664" w:type="dxa"/>
            <w:gridSpan w:val="2"/>
            <w:shd w:val="clear" w:color="auto" w:fill="D9E2F3" w:themeFill="accent5" w:themeFillTint="33"/>
          </w:tcPr>
          <w:p w14:paraId="7023020C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5F20E795" w14:textId="77777777" w:rsidTr="00D70C5C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00431C3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7231" w:type="dxa"/>
            <w:vMerge/>
            <w:shd w:val="clear" w:color="auto" w:fill="D9E2F3" w:themeFill="accent5" w:themeFillTint="33"/>
            <w:vAlign w:val="center"/>
          </w:tcPr>
          <w:p w14:paraId="299DDFF1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332" w:type="dxa"/>
            <w:shd w:val="clear" w:color="auto" w:fill="D9E2F3" w:themeFill="accent5" w:themeFillTint="33"/>
          </w:tcPr>
          <w:p w14:paraId="28A4ED5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332" w:type="dxa"/>
            <w:shd w:val="clear" w:color="auto" w:fill="D9E2F3" w:themeFill="accent5" w:themeFillTint="33"/>
            <w:vAlign w:val="center"/>
          </w:tcPr>
          <w:p w14:paraId="5A3284E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AD3539" w14:paraId="19A628B9" w14:textId="77777777" w:rsidTr="00D70C5C">
        <w:trPr>
          <w:trHeight w:val="405"/>
        </w:trPr>
        <w:tc>
          <w:tcPr>
            <w:tcW w:w="561" w:type="dxa"/>
            <w:vAlign w:val="center"/>
          </w:tcPr>
          <w:p w14:paraId="0C612748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7231" w:type="dxa"/>
            <w:vAlign w:val="center"/>
          </w:tcPr>
          <w:p w14:paraId="062CBB11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332" w:type="dxa"/>
            <w:vAlign w:val="center"/>
          </w:tcPr>
          <w:p w14:paraId="7D1140B5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332" w:type="dxa"/>
            <w:vAlign w:val="center"/>
          </w:tcPr>
          <w:p w14:paraId="19EC4F2D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3B7D2C" w14:paraId="6E66977A" w14:textId="77777777" w:rsidTr="00D70C5C">
        <w:trPr>
          <w:trHeight w:val="405"/>
        </w:trPr>
        <w:tc>
          <w:tcPr>
            <w:tcW w:w="561" w:type="dxa"/>
            <w:vAlign w:val="center"/>
          </w:tcPr>
          <w:p w14:paraId="1674FD9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7231" w:type="dxa"/>
            <w:vAlign w:val="center"/>
          </w:tcPr>
          <w:p w14:paraId="2131BFDC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332" w:type="dxa"/>
            <w:vAlign w:val="center"/>
          </w:tcPr>
          <w:p w14:paraId="0C9A1645" w14:textId="77777777" w:rsidR="00CB75B5" w:rsidRPr="00CB75B5" w:rsidRDefault="00F9792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0</w:t>
            </w:r>
          </w:p>
        </w:tc>
        <w:tc>
          <w:tcPr>
            <w:tcW w:w="1332" w:type="dxa"/>
            <w:vAlign w:val="center"/>
          </w:tcPr>
          <w:p w14:paraId="0E550327" w14:textId="77777777" w:rsidR="00CB75B5" w:rsidRPr="00CB75B5" w:rsidRDefault="00F9792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</w:tr>
      <w:tr w:rsidR="00CB75B5" w:rsidRPr="00AD3539" w14:paraId="31057CCB" w14:textId="77777777" w:rsidTr="00D70C5C">
        <w:trPr>
          <w:trHeight w:val="405"/>
        </w:trPr>
        <w:tc>
          <w:tcPr>
            <w:tcW w:w="561" w:type="dxa"/>
            <w:vAlign w:val="center"/>
          </w:tcPr>
          <w:p w14:paraId="70CE18E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7231" w:type="dxa"/>
            <w:vAlign w:val="center"/>
          </w:tcPr>
          <w:p w14:paraId="2D9D6FCB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332" w:type="dxa"/>
            <w:vAlign w:val="center"/>
          </w:tcPr>
          <w:p w14:paraId="0BD6828F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332" w:type="dxa"/>
            <w:vAlign w:val="center"/>
          </w:tcPr>
          <w:p w14:paraId="3F5B6A3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3B7D2C" w14:paraId="28A06452" w14:textId="77777777" w:rsidTr="00D70C5C">
        <w:trPr>
          <w:trHeight w:val="405"/>
        </w:trPr>
        <w:tc>
          <w:tcPr>
            <w:tcW w:w="561" w:type="dxa"/>
            <w:vAlign w:val="center"/>
          </w:tcPr>
          <w:p w14:paraId="3A914AE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7231" w:type="dxa"/>
            <w:vAlign w:val="center"/>
          </w:tcPr>
          <w:p w14:paraId="72F3E4AC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332" w:type="dxa"/>
            <w:vAlign w:val="center"/>
          </w:tcPr>
          <w:p w14:paraId="11988962" w14:textId="77777777" w:rsidR="00CB75B5" w:rsidRPr="00CB75B5" w:rsidRDefault="00F9792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332" w:type="dxa"/>
            <w:vAlign w:val="center"/>
          </w:tcPr>
          <w:p w14:paraId="23DB217C" w14:textId="77777777" w:rsidR="00CB75B5" w:rsidRPr="00CB75B5" w:rsidRDefault="00F9792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5</w:t>
            </w:r>
          </w:p>
        </w:tc>
      </w:tr>
      <w:tr w:rsidR="00CB75B5" w:rsidRPr="00CB75B5" w14:paraId="300C249C" w14:textId="77777777" w:rsidTr="00D70C5C">
        <w:trPr>
          <w:trHeight w:val="405"/>
        </w:trPr>
        <w:tc>
          <w:tcPr>
            <w:tcW w:w="561" w:type="dxa"/>
            <w:vAlign w:val="center"/>
          </w:tcPr>
          <w:p w14:paraId="2C35623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7231" w:type="dxa"/>
            <w:vAlign w:val="center"/>
          </w:tcPr>
          <w:p w14:paraId="17051226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332" w:type="dxa"/>
            <w:vAlign w:val="center"/>
          </w:tcPr>
          <w:p w14:paraId="38960A8E" w14:textId="77777777" w:rsidR="00CB75B5" w:rsidRPr="00CB75B5" w:rsidRDefault="00F9792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332" w:type="dxa"/>
            <w:vAlign w:val="center"/>
          </w:tcPr>
          <w:p w14:paraId="6F1FBFC0" w14:textId="77777777" w:rsidR="00CB75B5" w:rsidRPr="00CB75B5" w:rsidRDefault="00F9792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AD3539" w14:paraId="2FFEBDB1" w14:textId="77777777" w:rsidTr="00D70C5C">
        <w:trPr>
          <w:trHeight w:val="405"/>
        </w:trPr>
        <w:tc>
          <w:tcPr>
            <w:tcW w:w="561" w:type="dxa"/>
            <w:vAlign w:val="center"/>
          </w:tcPr>
          <w:p w14:paraId="5CE531E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7231" w:type="dxa"/>
            <w:vAlign w:val="center"/>
          </w:tcPr>
          <w:p w14:paraId="5FB7BAAA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332" w:type="dxa"/>
            <w:vAlign w:val="center"/>
          </w:tcPr>
          <w:p w14:paraId="2680E67F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332" w:type="dxa"/>
            <w:vAlign w:val="center"/>
          </w:tcPr>
          <w:p w14:paraId="3A176EB4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1B99551D" w14:textId="77777777" w:rsidTr="00D70C5C">
        <w:trPr>
          <w:trHeight w:val="405"/>
        </w:trPr>
        <w:tc>
          <w:tcPr>
            <w:tcW w:w="561" w:type="dxa"/>
            <w:vAlign w:val="center"/>
          </w:tcPr>
          <w:p w14:paraId="5AC00205" w14:textId="77777777" w:rsidR="00CB75B5" w:rsidRPr="00CB75B5" w:rsidRDefault="00901A3B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7231" w:type="dxa"/>
            <w:vAlign w:val="center"/>
          </w:tcPr>
          <w:p w14:paraId="131A680A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332" w:type="dxa"/>
            <w:vAlign w:val="center"/>
          </w:tcPr>
          <w:p w14:paraId="77160286" w14:textId="77777777" w:rsidR="00CB75B5" w:rsidRPr="00CB75B5" w:rsidRDefault="00F9792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332" w:type="dxa"/>
            <w:vAlign w:val="center"/>
          </w:tcPr>
          <w:p w14:paraId="226BC60B" w14:textId="77777777" w:rsidR="00CB75B5" w:rsidRPr="00CB75B5" w:rsidRDefault="00F9792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</w:tr>
      <w:tr w:rsidR="00CB75B5" w:rsidRPr="00CB75B5" w14:paraId="40B18CFF" w14:textId="77777777" w:rsidTr="00D70C5C">
        <w:trPr>
          <w:trHeight w:val="405"/>
        </w:trPr>
        <w:tc>
          <w:tcPr>
            <w:tcW w:w="561" w:type="dxa"/>
            <w:vAlign w:val="center"/>
          </w:tcPr>
          <w:p w14:paraId="6462E717" w14:textId="77777777" w:rsidR="00CB75B5" w:rsidRPr="00CB75B5" w:rsidRDefault="00901A3B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7231" w:type="dxa"/>
            <w:vAlign w:val="center"/>
          </w:tcPr>
          <w:p w14:paraId="414847FB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332" w:type="dxa"/>
            <w:vAlign w:val="center"/>
          </w:tcPr>
          <w:p w14:paraId="0CFE2DDF" w14:textId="77777777" w:rsidR="00CB75B5" w:rsidRPr="00CB75B5" w:rsidRDefault="00F9792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332" w:type="dxa"/>
            <w:vAlign w:val="center"/>
          </w:tcPr>
          <w:p w14:paraId="0E3274A5" w14:textId="77777777" w:rsidR="00CB75B5" w:rsidRPr="00CB75B5" w:rsidRDefault="00F9792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8</w:t>
            </w:r>
          </w:p>
        </w:tc>
      </w:tr>
      <w:tr w:rsidR="00CB75B5" w:rsidRPr="00CB75B5" w14:paraId="573F9183" w14:textId="77777777" w:rsidTr="00D70C5C">
        <w:trPr>
          <w:trHeight w:val="405"/>
        </w:trPr>
        <w:tc>
          <w:tcPr>
            <w:tcW w:w="561" w:type="dxa"/>
            <w:vAlign w:val="center"/>
          </w:tcPr>
          <w:p w14:paraId="767AEF2C" w14:textId="77777777" w:rsidR="00CB75B5" w:rsidRPr="00CB75B5" w:rsidRDefault="00901A3B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7231" w:type="dxa"/>
            <w:vAlign w:val="center"/>
          </w:tcPr>
          <w:p w14:paraId="65365156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………………………………………………….</w:t>
            </w:r>
          </w:p>
        </w:tc>
        <w:tc>
          <w:tcPr>
            <w:tcW w:w="1332" w:type="dxa"/>
            <w:vAlign w:val="center"/>
          </w:tcPr>
          <w:p w14:paraId="6FDB2EE0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332" w:type="dxa"/>
            <w:vAlign w:val="center"/>
          </w:tcPr>
          <w:p w14:paraId="46A23106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651EDD18" w14:textId="77777777" w:rsidTr="00D70C5C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3CBE42B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7231" w:type="dxa"/>
            <w:tcBorders>
              <w:left w:val="nil"/>
              <w:bottom w:val="nil"/>
            </w:tcBorders>
            <w:vAlign w:val="center"/>
          </w:tcPr>
          <w:p w14:paraId="6A12C83D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332" w:type="dxa"/>
            <w:vAlign w:val="center"/>
          </w:tcPr>
          <w:p w14:paraId="6D98B0DC" w14:textId="77777777" w:rsidR="00CB75B5" w:rsidRPr="00380F57" w:rsidRDefault="007846D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80</w:t>
            </w:r>
          </w:p>
        </w:tc>
        <w:tc>
          <w:tcPr>
            <w:tcW w:w="1332" w:type="dxa"/>
            <w:vAlign w:val="center"/>
          </w:tcPr>
          <w:p w14:paraId="15C5ECEC" w14:textId="77777777" w:rsidR="00CB75B5" w:rsidRPr="00380F57" w:rsidRDefault="007846D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93</w:t>
            </w:r>
          </w:p>
        </w:tc>
      </w:tr>
    </w:tbl>
    <w:p w14:paraId="6C14C6DF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41E3B1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6CDD8B7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AD3539" w14:paraId="1660CD5C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1FFCBF4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2D4049ED" w14:textId="77777777" w:rsidR="009C486D" w:rsidRDefault="00027ECC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2" w:name="_Hlk123829811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Kępiński A. </w:t>
            </w:r>
            <w:r w:rsidR="00293E17">
              <w:rPr>
                <w:rFonts w:ascii="Garamond" w:hAnsi="Garamond" w:cs="Times New Roman"/>
                <w:sz w:val="18"/>
                <w:szCs w:val="18"/>
                <w:lang w:val="pl-PL"/>
              </w:rPr>
              <w:t>(</w:t>
            </w:r>
            <w:r w:rsidR="00993B7E">
              <w:rPr>
                <w:rFonts w:ascii="Garamond" w:hAnsi="Garamond" w:cs="Times New Roman"/>
                <w:sz w:val="18"/>
                <w:szCs w:val="18"/>
                <w:lang w:val="pl-PL"/>
              </w:rPr>
              <w:t>1978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)</w:t>
            </w:r>
            <w:r w:rsidR="00293E17">
              <w:rPr>
                <w:rFonts w:ascii="Garamond" w:hAnsi="Garamond" w:cs="Times New Roman"/>
                <w:sz w:val="18"/>
                <w:szCs w:val="18"/>
                <w:lang w:val="pl-PL"/>
              </w:rPr>
              <w:t>: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Pr="00293E17">
              <w:rPr>
                <w:rFonts w:ascii="Garamond" w:hAnsi="Garamond" w:cs="Times New Roman"/>
                <w:sz w:val="18"/>
                <w:szCs w:val="18"/>
                <w:lang w:val="pl-PL"/>
              </w:rPr>
              <w:t>Poznanie chorego.</w:t>
            </w:r>
            <w:r w:rsidR="00293E1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ydawnictwo PZWL, Warszawa.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bookmarkEnd w:id="2"/>
          </w:p>
        </w:tc>
      </w:tr>
      <w:tr w:rsidR="009C486D" w:rsidRPr="00293E17" w14:paraId="0D52EFE5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1AB3081C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614ACACC" w14:textId="77777777" w:rsidR="009C486D" w:rsidRDefault="00993B7E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3" w:name="_Hlk123830020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Juczyński Z., </w:t>
            </w:r>
            <w:r w:rsidR="00A14AA9">
              <w:rPr>
                <w:rFonts w:ascii="Garamond" w:hAnsi="Garamond" w:cs="Times New Roman"/>
                <w:sz w:val="18"/>
                <w:szCs w:val="18"/>
                <w:lang w:val="pl-PL"/>
              </w:rPr>
              <w:t>Ogińska-Bulik N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A14AA9">
              <w:rPr>
                <w:rFonts w:ascii="Garamond" w:hAnsi="Garamond" w:cs="Times New Roman"/>
                <w:sz w:val="18"/>
                <w:szCs w:val="18"/>
                <w:lang w:val="pl-PL"/>
              </w:rPr>
              <w:t>(2008)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:</w:t>
            </w:r>
            <w:r w:rsidR="00A14AA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A14AA9" w:rsidRPr="00993B7E">
              <w:rPr>
                <w:rFonts w:ascii="Garamond" w:hAnsi="Garamond" w:cs="Times New Roman"/>
                <w:sz w:val="18"/>
                <w:szCs w:val="18"/>
                <w:lang w:val="pl-PL"/>
              </w:rPr>
              <w:t>Osobowość</w:t>
            </w:r>
            <w:r w:rsidRPr="00993B7E">
              <w:rPr>
                <w:rFonts w:ascii="Garamond" w:hAnsi="Garamond" w:cs="Times New Roman"/>
                <w:sz w:val="18"/>
                <w:szCs w:val="18"/>
                <w:lang w:val="pl-PL"/>
              </w:rPr>
              <w:t>: stres</w:t>
            </w:r>
            <w:r w:rsidR="00A14AA9" w:rsidRPr="00993B7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a zdrowie.</w:t>
            </w:r>
            <w:r w:rsidR="00A14AA9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Pr="00993B7E">
              <w:rPr>
                <w:rFonts w:ascii="Garamond" w:hAnsi="Garamond" w:cs="Times New Roman"/>
                <w:sz w:val="18"/>
                <w:szCs w:val="18"/>
                <w:lang w:val="pl-PL"/>
              </w:rPr>
              <w:t>Wydawnictwo Difin, Warszawa.</w:t>
            </w:r>
            <w:bookmarkEnd w:id="3"/>
          </w:p>
        </w:tc>
      </w:tr>
      <w:tr w:rsidR="005259D9" w:rsidRPr="00AD3539" w14:paraId="43040533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41C9DA5D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77CB0822" w14:textId="77777777" w:rsidR="005259D9" w:rsidRDefault="0084093C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4" w:name="_Hlk123830166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Heszen-</w:t>
            </w:r>
            <w:r w:rsidR="00E9428F">
              <w:rPr>
                <w:rFonts w:ascii="Garamond" w:hAnsi="Garamond" w:cs="Times New Roman"/>
                <w:sz w:val="18"/>
                <w:szCs w:val="18"/>
                <w:lang w:val="pl-PL"/>
              </w:rPr>
              <w:t>N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ejodek I. </w:t>
            </w:r>
            <w:r w:rsidR="00E9428F">
              <w:rPr>
                <w:rFonts w:ascii="Garamond" w:hAnsi="Garamond" w:cs="Times New Roman"/>
                <w:sz w:val="18"/>
                <w:szCs w:val="18"/>
                <w:lang w:val="pl-PL"/>
              </w:rPr>
              <w:t>(2000)</w:t>
            </w:r>
            <w:r w:rsidR="00993B7E">
              <w:rPr>
                <w:rFonts w:ascii="Garamond" w:hAnsi="Garamond" w:cs="Times New Roman"/>
                <w:sz w:val="18"/>
                <w:szCs w:val="18"/>
                <w:lang w:val="pl-PL"/>
              </w:rPr>
              <w:t>:</w:t>
            </w:r>
            <w:r w:rsidR="00E9428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ak żyć z chorobą</w:t>
            </w:r>
            <w:r w:rsidR="00993B7E">
              <w:rPr>
                <w:rFonts w:ascii="Garamond" w:hAnsi="Garamond" w:cs="Times New Roman"/>
                <w:sz w:val="18"/>
                <w:szCs w:val="18"/>
                <w:lang w:val="pl-PL"/>
              </w:rPr>
              <w:t>,</w:t>
            </w:r>
            <w:r w:rsidR="00E9428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ak ją pokonać. Katowice. Wydawnictwo Uniwersytetu </w:t>
            </w:r>
            <w:r w:rsidR="00993B7E">
              <w:rPr>
                <w:rFonts w:ascii="Garamond" w:hAnsi="Garamond" w:cs="Times New Roman"/>
                <w:sz w:val="18"/>
                <w:szCs w:val="18"/>
                <w:lang w:val="pl-PL"/>
              </w:rPr>
              <w:t>Ś</w:t>
            </w:r>
            <w:r w:rsidR="00E9428F">
              <w:rPr>
                <w:rFonts w:ascii="Garamond" w:hAnsi="Garamond" w:cs="Times New Roman"/>
                <w:sz w:val="18"/>
                <w:szCs w:val="18"/>
                <w:lang w:val="pl-PL"/>
              </w:rPr>
              <w:t>ląskiego</w:t>
            </w:r>
            <w:r w:rsidR="00993B7E">
              <w:rPr>
                <w:rFonts w:ascii="Garamond" w:hAnsi="Garamond" w:cs="Times New Roman"/>
                <w:sz w:val="18"/>
                <w:szCs w:val="18"/>
                <w:lang w:val="pl-PL"/>
              </w:rPr>
              <w:t>, Katowice.</w:t>
            </w:r>
            <w:r w:rsidR="00E9428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bookmarkEnd w:id="4"/>
          </w:p>
        </w:tc>
      </w:tr>
    </w:tbl>
    <w:p w14:paraId="0C485151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D645775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AD3539" w14:paraId="5661CC08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1D7C04D7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5" w:name="_Hlk123830393"/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39D25DB5" w14:textId="77777777" w:rsidR="009C486D" w:rsidRDefault="00A14AA9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Czabała C. (</w:t>
            </w:r>
            <w:r w:rsidR="00BD2977">
              <w:rPr>
                <w:rFonts w:ascii="Garamond" w:hAnsi="Garamond" w:cs="Times New Roman"/>
                <w:sz w:val="18"/>
                <w:szCs w:val="18"/>
                <w:lang w:val="pl-PL"/>
              </w:rPr>
              <w:t>2006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)</w:t>
            </w:r>
            <w:r w:rsidR="00993B7E">
              <w:rPr>
                <w:rFonts w:ascii="Garamond" w:hAnsi="Garamond" w:cs="Times New Roman"/>
                <w:sz w:val="18"/>
                <w:szCs w:val="18"/>
                <w:lang w:val="pl-PL"/>
              </w:rPr>
              <w:t>: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Pr="00993B7E">
              <w:rPr>
                <w:rFonts w:ascii="Garamond" w:hAnsi="Garamond" w:cs="Times New Roman"/>
                <w:sz w:val="18"/>
                <w:szCs w:val="18"/>
                <w:lang w:val="pl-PL"/>
              </w:rPr>
              <w:t>Czynniki leczące w psychoterapii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arszawa. </w:t>
            </w:r>
            <w:r w:rsidR="00BD297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yd IV,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ydawnictwo Naukowe PWN</w:t>
            </w:r>
            <w:r w:rsidR="00BD2977">
              <w:rPr>
                <w:rFonts w:ascii="Garamond" w:hAnsi="Garamond" w:cs="Times New Roman"/>
                <w:sz w:val="18"/>
                <w:szCs w:val="18"/>
                <w:lang w:val="pl-PL"/>
              </w:rPr>
              <w:t>, Warszawa.</w:t>
            </w:r>
          </w:p>
        </w:tc>
      </w:tr>
      <w:tr w:rsidR="009C486D" w:rsidRPr="00993B7E" w14:paraId="08F4421F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0DD429A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6" w:name="_Hlk123830437"/>
            <w:bookmarkEnd w:id="5"/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4350AC71" w14:textId="77777777" w:rsidR="009C486D" w:rsidRDefault="00BD2977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Kluczyńska S., </w:t>
            </w:r>
            <w:r w:rsidR="0084093C">
              <w:rPr>
                <w:rFonts w:ascii="Garamond" w:hAnsi="Garamond" w:cs="Times New Roman"/>
                <w:sz w:val="18"/>
                <w:szCs w:val="18"/>
                <w:lang w:val="pl-PL"/>
              </w:rPr>
              <w:t>Czabała C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84093C">
              <w:rPr>
                <w:rFonts w:ascii="Garamond" w:hAnsi="Garamond" w:cs="Times New Roman"/>
                <w:sz w:val="18"/>
                <w:szCs w:val="18"/>
                <w:lang w:val="pl-PL"/>
              </w:rPr>
              <w:t>(2015)</w:t>
            </w:r>
            <w:r w:rsidR="00993B7E">
              <w:rPr>
                <w:rFonts w:ascii="Garamond" w:hAnsi="Garamond" w:cs="Times New Roman"/>
                <w:sz w:val="18"/>
                <w:szCs w:val="18"/>
                <w:lang w:val="pl-PL"/>
              </w:rPr>
              <w:t>:</w:t>
            </w:r>
            <w:r w:rsidR="0084093C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84093C" w:rsidRPr="00BD2977">
              <w:rPr>
                <w:rFonts w:ascii="Garamond" w:hAnsi="Garamond" w:cs="Times New Roman"/>
                <w:sz w:val="18"/>
                <w:szCs w:val="18"/>
                <w:lang w:val="pl-PL"/>
              </w:rPr>
              <w:t>Poradnictwo psychologiczne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 Wydawnictwo Naukowe PWN, Warszawa.</w:t>
            </w:r>
          </w:p>
        </w:tc>
      </w:tr>
      <w:tr w:rsidR="005259D9" w:rsidRPr="00AD3539" w14:paraId="3EBE65D3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1D9960C0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bookmarkStart w:id="7" w:name="_Hlk123830583"/>
            <w:bookmarkEnd w:id="6"/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20217626" w14:textId="77777777" w:rsidR="005259D9" w:rsidRDefault="00E9428F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k</w:t>
            </w:r>
            <w:r w:rsidR="00BD2977">
              <w:rPr>
                <w:rFonts w:ascii="Garamond" w:hAnsi="Garamond" w:cs="Times New Roman"/>
                <w:sz w:val="18"/>
                <w:szCs w:val="18"/>
                <w:lang w:val="pl-PL"/>
              </w:rPr>
              <w:t>ł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a W. (2013)</w:t>
            </w:r>
            <w:r w:rsidR="00993B7E">
              <w:rPr>
                <w:rFonts w:ascii="Garamond" w:hAnsi="Garamond" w:cs="Times New Roman"/>
                <w:sz w:val="18"/>
                <w:szCs w:val="18"/>
                <w:lang w:val="pl-PL"/>
              </w:rPr>
              <w:t>: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Poradnictwo terapeutyczne. Wydawnictwo KUL</w:t>
            </w:r>
            <w:r w:rsidR="00BD2977">
              <w:rPr>
                <w:rFonts w:ascii="Garamond" w:hAnsi="Garamond" w:cs="Times New Roman"/>
                <w:sz w:val="18"/>
                <w:szCs w:val="18"/>
                <w:lang w:val="pl-PL"/>
              </w:rPr>
              <w:t>, Lublin.</w:t>
            </w:r>
          </w:p>
        </w:tc>
      </w:tr>
      <w:bookmarkEnd w:id="7"/>
    </w:tbl>
    <w:p w14:paraId="29551736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0683800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AD3539" w14:paraId="0FFF9A89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7939397B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35F0997" w14:textId="77777777" w:rsidR="009E6AF7" w:rsidRDefault="00E9428F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Materiały uzupełniane do każdego wykładu </w:t>
            </w:r>
          </w:p>
        </w:tc>
      </w:tr>
    </w:tbl>
    <w:p w14:paraId="02B3CB27" w14:textId="77777777" w:rsidR="005E7B41" w:rsidRDefault="005E7B41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p w14:paraId="468547A6" w14:textId="77777777" w:rsidR="00F70EC9" w:rsidRDefault="00F70EC9">
      <w:pPr>
        <w:spacing w:after="0" w:line="240" w:lineRule="auto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F70EC9" w:rsidSect="004C0558">
      <w:headerReference w:type="default" r:id="rId8"/>
      <w:footerReference w:type="default" r:id="rId9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9119D6" w14:textId="77777777" w:rsidR="00ED08AA" w:rsidRDefault="00ED08AA">
      <w:pPr>
        <w:spacing w:after="0" w:line="240" w:lineRule="auto"/>
      </w:pPr>
      <w:r>
        <w:separator/>
      </w:r>
    </w:p>
  </w:endnote>
  <w:endnote w:type="continuationSeparator" w:id="0">
    <w:p w14:paraId="64056B49" w14:textId="77777777" w:rsidR="00ED08AA" w:rsidRDefault="00ED0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C6CED" w14:textId="77777777" w:rsidR="00A3045F" w:rsidRPr="009A2E6D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9A2E6D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9A2E6D">
      <w:rPr>
        <w:rFonts w:ascii="Times New Roman" w:hAnsi="Times New Roman" w:cs="Times New Roman"/>
        <w:sz w:val="20"/>
        <w:szCs w:val="20"/>
        <w:lang w:val="pl-PL"/>
      </w:rPr>
      <w:t>abus</w:t>
    </w:r>
    <w:r w:rsidR="00FA69FD" w:rsidRPr="009A2E6D">
      <w:rPr>
        <w:rFonts w:ascii="Times New Roman" w:hAnsi="Times New Roman" w:cs="Times New Roman"/>
        <w:sz w:val="20"/>
        <w:szCs w:val="20"/>
        <w:lang w:val="pl-PL"/>
      </w:rPr>
      <w:t xml:space="preserve">: </w:t>
    </w:r>
    <w:r w:rsidR="007846DA" w:rsidRPr="009A2E6D">
      <w:rPr>
        <w:rFonts w:ascii="Times New Roman" w:hAnsi="Times New Roman" w:cs="Times New Roman"/>
        <w:sz w:val="20"/>
        <w:szCs w:val="20"/>
        <w:lang w:val="pl-PL"/>
      </w:rPr>
      <w:t>Psychologiczne uwarunkowania kontaktu i relacji z pacjentem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9A2E6D">
      <w:rPr>
        <w:rFonts w:ascii="Times New Roman" w:hAnsi="Times New Roman" w:cs="Times New Roman"/>
        <w:sz w:val="20"/>
        <w:szCs w:val="20"/>
        <w:lang w:val="pl-PL"/>
      </w:rPr>
      <w:t xml:space="preserve">Strona </w:t>
    </w:r>
    <w:r w:rsidR="005F1F2D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9A2E6D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5F1F2D" w:rsidRPr="00A3045F">
      <w:rPr>
        <w:rFonts w:ascii="Times New Roman" w:hAnsi="Times New Roman" w:cs="Times New Roman"/>
        <w:sz w:val="20"/>
        <w:szCs w:val="20"/>
      </w:rPr>
      <w:fldChar w:fldCharType="separate"/>
    </w:r>
    <w:r w:rsidR="0054167D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5F1F2D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488B9EA8" w14:textId="77777777" w:rsidR="00A3045F" w:rsidRPr="009A2E6D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295AA9" w14:textId="77777777" w:rsidR="00ED08AA" w:rsidRDefault="00ED08AA">
      <w:pPr>
        <w:spacing w:after="0" w:line="240" w:lineRule="auto"/>
      </w:pPr>
      <w:r>
        <w:separator/>
      </w:r>
    </w:p>
  </w:footnote>
  <w:footnote w:type="continuationSeparator" w:id="0">
    <w:p w14:paraId="7CE2659B" w14:textId="77777777" w:rsidR="00ED08AA" w:rsidRDefault="00ED08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7367E5" w14:textId="16B6FA15" w:rsidR="00D6125B" w:rsidRPr="00A3045F" w:rsidRDefault="00AD3539" w:rsidP="00A3045F">
    <w:pPr>
      <w:pStyle w:val="Nagwek"/>
      <w:jc w:val="center"/>
    </w:pPr>
    <w:r>
      <w:rPr>
        <w:noProof/>
      </w:rPr>
      <w:drawing>
        <wp:inline distT="0" distB="0" distL="0" distR="0" wp14:anchorId="04A4A2DE" wp14:editId="3B08CAB5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631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DM2MDExtjAztrRU0lEKTi0uzszPAykwrAUAkKY2XywAAAA="/>
  </w:docVars>
  <w:rsids>
    <w:rsidRoot w:val="00D6125B"/>
    <w:rsid w:val="0002124B"/>
    <w:rsid w:val="000252CC"/>
    <w:rsid w:val="00027ECC"/>
    <w:rsid w:val="00034776"/>
    <w:rsid w:val="00041C40"/>
    <w:rsid w:val="00055B79"/>
    <w:rsid w:val="00063555"/>
    <w:rsid w:val="00066B47"/>
    <w:rsid w:val="00081786"/>
    <w:rsid w:val="0008780B"/>
    <w:rsid w:val="000A146D"/>
    <w:rsid w:val="000B3F1B"/>
    <w:rsid w:val="000C1507"/>
    <w:rsid w:val="000C61D1"/>
    <w:rsid w:val="000D6C6D"/>
    <w:rsid w:val="000E1039"/>
    <w:rsid w:val="000E23E2"/>
    <w:rsid w:val="000E72A2"/>
    <w:rsid w:val="001010FD"/>
    <w:rsid w:val="001167A6"/>
    <w:rsid w:val="001366DE"/>
    <w:rsid w:val="00136CBE"/>
    <w:rsid w:val="00147BEA"/>
    <w:rsid w:val="00192A86"/>
    <w:rsid w:val="001B6D39"/>
    <w:rsid w:val="001E02BB"/>
    <w:rsid w:val="0024392E"/>
    <w:rsid w:val="002574C9"/>
    <w:rsid w:val="00273FEA"/>
    <w:rsid w:val="00287000"/>
    <w:rsid w:val="00293E17"/>
    <w:rsid w:val="002A519E"/>
    <w:rsid w:val="002D0322"/>
    <w:rsid w:val="002F3930"/>
    <w:rsid w:val="00300B48"/>
    <w:rsid w:val="003013E1"/>
    <w:rsid w:val="00304AC9"/>
    <w:rsid w:val="00343F03"/>
    <w:rsid w:val="003554DD"/>
    <w:rsid w:val="003752AF"/>
    <w:rsid w:val="00376545"/>
    <w:rsid w:val="00380F57"/>
    <w:rsid w:val="0039186A"/>
    <w:rsid w:val="003B7D2C"/>
    <w:rsid w:val="003E365F"/>
    <w:rsid w:val="00491E81"/>
    <w:rsid w:val="004A3C93"/>
    <w:rsid w:val="004B21E0"/>
    <w:rsid w:val="004C0558"/>
    <w:rsid w:val="005123EF"/>
    <w:rsid w:val="005259D9"/>
    <w:rsid w:val="0054167D"/>
    <w:rsid w:val="00545006"/>
    <w:rsid w:val="0054C0B7"/>
    <w:rsid w:val="0055554C"/>
    <w:rsid w:val="005620D0"/>
    <w:rsid w:val="00574BE2"/>
    <w:rsid w:val="005A4F9E"/>
    <w:rsid w:val="005A698A"/>
    <w:rsid w:val="005E7B41"/>
    <w:rsid w:val="005F0BC5"/>
    <w:rsid w:val="005F1666"/>
    <w:rsid w:val="005F1F2D"/>
    <w:rsid w:val="0062291A"/>
    <w:rsid w:val="0063278D"/>
    <w:rsid w:val="006542BB"/>
    <w:rsid w:val="00655679"/>
    <w:rsid w:val="00675719"/>
    <w:rsid w:val="00677B95"/>
    <w:rsid w:val="00686E02"/>
    <w:rsid w:val="00691EA8"/>
    <w:rsid w:val="00692F6C"/>
    <w:rsid w:val="006A1E4A"/>
    <w:rsid w:val="006D04ED"/>
    <w:rsid w:val="006E7175"/>
    <w:rsid w:val="00706643"/>
    <w:rsid w:val="007378F2"/>
    <w:rsid w:val="00741E06"/>
    <w:rsid w:val="00752317"/>
    <w:rsid w:val="00760A5C"/>
    <w:rsid w:val="00772324"/>
    <w:rsid w:val="0077620B"/>
    <w:rsid w:val="00777F72"/>
    <w:rsid w:val="0078334C"/>
    <w:rsid w:val="007846DA"/>
    <w:rsid w:val="00784B11"/>
    <w:rsid w:val="00804069"/>
    <w:rsid w:val="0083476F"/>
    <w:rsid w:val="0084093C"/>
    <w:rsid w:val="008A4881"/>
    <w:rsid w:val="008C6E8B"/>
    <w:rsid w:val="008D47F3"/>
    <w:rsid w:val="008E3C90"/>
    <w:rsid w:val="008F218F"/>
    <w:rsid w:val="008F5E98"/>
    <w:rsid w:val="00901A3B"/>
    <w:rsid w:val="0090638D"/>
    <w:rsid w:val="00923A29"/>
    <w:rsid w:val="00927425"/>
    <w:rsid w:val="0093348B"/>
    <w:rsid w:val="00941CE9"/>
    <w:rsid w:val="00946552"/>
    <w:rsid w:val="00950C45"/>
    <w:rsid w:val="00963C48"/>
    <w:rsid w:val="00990403"/>
    <w:rsid w:val="00993B7E"/>
    <w:rsid w:val="009972A4"/>
    <w:rsid w:val="009A2E6D"/>
    <w:rsid w:val="009A570B"/>
    <w:rsid w:val="009B5679"/>
    <w:rsid w:val="009C486D"/>
    <w:rsid w:val="009C4CAC"/>
    <w:rsid w:val="009D3206"/>
    <w:rsid w:val="009D6751"/>
    <w:rsid w:val="009E46CA"/>
    <w:rsid w:val="009E6AF7"/>
    <w:rsid w:val="009F3E32"/>
    <w:rsid w:val="00A14AA9"/>
    <w:rsid w:val="00A3045F"/>
    <w:rsid w:val="00A41D6D"/>
    <w:rsid w:val="00A74BC4"/>
    <w:rsid w:val="00A95A52"/>
    <w:rsid w:val="00AD3539"/>
    <w:rsid w:val="00B1733B"/>
    <w:rsid w:val="00B3114A"/>
    <w:rsid w:val="00B47E60"/>
    <w:rsid w:val="00B514CF"/>
    <w:rsid w:val="00B6679C"/>
    <w:rsid w:val="00B82F70"/>
    <w:rsid w:val="00B948AA"/>
    <w:rsid w:val="00B96088"/>
    <w:rsid w:val="00BA42CB"/>
    <w:rsid w:val="00BA7F60"/>
    <w:rsid w:val="00BC0177"/>
    <w:rsid w:val="00BD2977"/>
    <w:rsid w:val="00BD7E4F"/>
    <w:rsid w:val="00BE1E09"/>
    <w:rsid w:val="00BE4D32"/>
    <w:rsid w:val="00BF0AC2"/>
    <w:rsid w:val="00BF0DEB"/>
    <w:rsid w:val="00C0574F"/>
    <w:rsid w:val="00C12444"/>
    <w:rsid w:val="00C26364"/>
    <w:rsid w:val="00C70519"/>
    <w:rsid w:val="00C73F3C"/>
    <w:rsid w:val="00C81742"/>
    <w:rsid w:val="00CB43A3"/>
    <w:rsid w:val="00CB75B5"/>
    <w:rsid w:val="00CD0F5F"/>
    <w:rsid w:val="00CD3773"/>
    <w:rsid w:val="00CD536B"/>
    <w:rsid w:val="00CD6533"/>
    <w:rsid w:val="00CE580C"/>
    <w:rsid w:val="00D204D6"/>
    <w:rsid w:val="00D234D5"/>
    <w:rsid w:val="00D361A1"/>
    <w:rsid w:val="00D37812"/>
    <w:rsid w:val="00D4177D"/>
    <w:rsid w:val="00D438E0"/>
    <w:rsid w:val="00D5784E"/>
    <w:rsid w:val="00D6125B"/>
    <w:rsid w:val="00D616C7"/>
    <w:rsid w:val="00D70C5C"/>
    <w:rsid w:val="00D85EAA"/>
    <w:rsid w:val="00DB1D26"/>
    <w:rsid w:val="00DC3ADB"/>
    <w:rsid w:val="00DC4277"/>
    <w:rsid w:val="00DE49E8"/>
    <w:rsid w:val="00DF5668"/>
    <w:rsid w:val="00E043AD"/>
    <w:rsid w:val="00E0648C"/>
    <w:rsid w:val="00E06C27"/>
    <w:rsid w:val="00E06C47"/>
    <w:rsid w:val="00E23DC6"/>
    <w:rsid w:val="00E76402"/>
    <w:rsid w:val="00E9428F"/>
    <w:rsid w:val="00EB7BB9"/>
    <w:rsid w:val="00EC0B45"/>
    <w:rsid w:val="00ED08AA"/>
    <w:rsid w:val="00EF4B40"/>
    <w:rsid w:val="00F12CB0"/>
    <w:rsid w:val="00F44A38"/>
    <w:rsid w:val="00F44B1B"/>
    <w:rsid w:val="00F559BF"/>
    <w:rsid w:val="00F70EC9"/>
    <w:rsid w:val="00F81603"/>
    <w:rsid w:val="00F95AFB"/>
    <w:rsid w:val="00F9792A"/>
    <w:rsid w:val="00FA69FD"/>
    <w:rsid w:val="00FE1A88"/>
    <w:rsid w:val="00FE6B0A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535A6A"/>
  <w15:docId w15:val="{5E2E90B8-1C07-43AA-A028-2EAD7CFC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styleId="Poprawka">
    <w:name w:val="Revision"/>
    <w:hidden/>
    <w:uiPriority w:val="99"/>
    <w:semiHidden/>
    <w:rsid w:val="009A570B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BF20D1-618B-4533-8A5C-53940B74C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1</Pages>
  <Words>1079</Words>
  <Characters>6480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37</cp:revision>
  <cp:lastPrinted>2021-06-05T12:43:00Z</cp:lastPrinted>
  <dcterms:created xsi:type="dcterms:W3CDTF">2022-02-23T11:48:00Z</dcterms:created>
  <dcterms:modified xsi:type="dcterms:W3CDTF">2025-09-22T09:0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